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004A2" w14:textId="001BC44C" w:rsidR="00D92C5C" w:rsidRPr="006A6A72" w:rsidRDefault="00C137D2" w:rsidP="5DC01711">
      <w:pPr>
        <w:pStyle w:val="Heading1"/>
        <w:rPr>
          <w:rFonts w:ascii="Arial" w:hAnsi="Arial" w:cs="Arial"/>
          <w:i/>
          <w:iCs/>
          <w:sz w:val="24"/>
          <w:szCs w:val="24"/>
        </w:rPr>
      </w:pPr>
      <w:r w:rsidRPr="006A6A72">
        <w:rPr>
          <w:rFonts w:ascii="Arial" w:hAnsi="Arial" w:cs="Arial"/>
        </w:rPr>
        <w:t xml:space="preserve">CMGT Personal Portfolio </w:t>
      </w:r>
      <w:r w:rsidR="00157D62" w:rsidRPr="006A6A72">
        <w:rPr>
          <w:rFonts w:ascii="Arial" w:hAnsi="Arial" w:cs="Arial"/>
        </w:rPr>
        <w:t>Learning outcomes template</w:t>
      </w:r>
      <w:r w:rsidRPr="006A6A72">
        <w:rPr>
          <w:rFonts w:ascii="Arial" w:hAnsi="Arial" w:cs="Arial"/>
        </w:rPr>
        <w:t xml:space="preserve"> </w:t>
      </w:r>
      <w:r w:rsidRPr="006A6A72">
        <w:rPr>
          <w:rFonts w:ascii="Arial" w:hAnsi="Arial" w:cs="Arial"/>
          <w:i/>
          <w:iCs/>
          <w:sz w:val="24"/>
          <w:szCs w:val="24"/>
        </w:rPr>
        <w:t>v1.</w:t>
      </w:r>
      <w:r w:rsidR="0DC2395A" w:rsidRPr="006A6A72">
        <w:rPr>
          <w:rFonts w:ascii="Arial" w:hAnsi="Arial" w:cs="Arial"/>
          <w:i/>
          <w:iCs/>
          <w:sz w:val="24"/>
          <w:szCs w:val="24"/>
        </w:rPr>
        <w:t>4</w:t>
      </w:r>
    </w:p>
    <w:tbl>
      <w:tblPr>
        <w:tblW w:w="10490" w:type="dxa"/>
        <w:tblInd w:w="-10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4536"/>
        <w:gridCol w:w="5954"/>
      </w:tblGrid>
      <w:tr w:rsidR="00157D62" w:rsidRPr="006A6A72" w14:paraId="77A2924A" w14:textId="77777777" w:rsidTr="5DC01711">
        <w:tc>
          <w:tcPr>
            <w:tcW w:w="1049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06812" w14:textId="44292FC9" w:rsidR="00157D62" w:rsidRPr="006A6A72" w:rsidRDefault="00157D62" w:rsidP="00157D62">
            <w:pPr>
              <w:rPr>
                <w:rFonts w:ascii="Arial" w:hAnsi="Arial" w:cs="Arial"/>
                <w:b/>
                <w:bCs/>
              </w:rPr>
            </w:pPr>
            <w:r w:rsidRPr="006A6A72">
              <w:rPr>
                <w:rFonts w:ascii="Arial" w:hAnsi="Arial" w:cs="Arial"/>
                <w:b/>
                <w:bCs/>
              </w:rPr>
              <w:t xml:space="preserve">Name: </w:t>
            </w:r>
            <w:r w:rsidR="00344FD6" w:rsidRPr="006A6A72">
              <w:rPr>
                <w:rFonts w:ascii="Arial" w:hAnsi="Arial" w:cs="Arial"/>
                <w:b/>
                <w:bCs/>
              </w:rPr>
              <w:t>Nils Meijer</w:t>
            </w:r>
          </w:p>
          <w:p w14:paraId="79456E3A" w14:textId="12C114EC" w:rsidR="00157D62" w:rsidRPr="006A6A72" w:rsidRDefault="00157D62" w:rsidP="00157D62">
            <w:pPr>
              <w:rPr>
                <w:rFonts w:ascii="Arial" w:hAnsi="Arial" w:cs="Arial"/>
              </w:rPr>
            </w:pPr>
            <w:r w:rsidRPr="006A6A72">
              <w:rPr>
                <w:rFonts w:ascii="Arial" w:hAnsi="Arial" w:cs="Arial"/>
                <w:b/>
                <w:bCs/>
              </w:rPr>
              <w:t>Student number:</w:t>
            </w:r>
            <w:r w:rsidR="00344FD6" w:rsidRPr="006A6A72">
              <w:rPr>
                <w:rFonts w:ascii="Arial" w:hAnsi="Arial" w:cs="Arial"/>
                <w:b/>
                <w:bCs/>
              </w:rPr>
              <w:t xml:space="preserve"> 466301</w:t>
            </w:r>
          </w:p>
        </w:tc>
      </w:tr>
      <w:tr w:rsidR="00E201A9" w:rsidRPr="006A6A72" w14:paraId="2A581D23" w14:textId="77777777" w:rsidTr="5DC01711">
        <w:trPr>
          <w:trHeight w:val="1950"/>
        </w:trPr>
        <w:tc>
          <w:tcPr>
            <w:tcW w:w="10490" w:type="dxa"/>
            <w:gridSpan w:val="2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2F770" w14:textId="46FFD937" w:rsidR="00BC324F" w:rsidRPr="006A6A72" w:rsidRDefault="00891077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  <w:r w:rsidRPr="006A6A72">
              <w:rPr>
                <w:rFonts w:ascii="Arial" w:hAnsi="Arial" w:cs="Arial"/>
                <w:i/>
                <w:iCs/>
                <w:color w:val="7F7F7F" w:themeColor="text1" w:themeTint="80"/>
              </w:rPr>
              <w:t>You need 2-4 learning outcomes for every personal portfolio. A</w:t>
            </w:r>
            <w:r w:rsidR="00BC324F" w:rsidRPr="006A6A72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learning outcome should represent 20-40 hours of work. </w:t>
            </w:r>
            <w:r w:rsidRPr="006A6A72">
              <w:rPr>
                <w:rFonts w:ascii="Arial" w:hAnsi="Arial" w:cs="Arial"/>
                <w:i/>
                <w:iCs/>
                <w:color w:val="7F7F7F" w:themeColor="text1" w:themeTint="80"/>
              </w:rPr>
              <w:t>Each</w:t>
            </w:r>
            <w:r w:rsidR="00BC324F" w:rsidRPr="006A6A72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Personal Portfolio module is 3 ECTS, every 1 ECTS is 28 hours.</w:t>
            </w:r>
            <w:r w:rsidR="00324C4C" w:rsidRPr="006A6A72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In total you need to spend approximately 84 hours on every </w:t>
            </w:r>
            <w:r w:rsidRPr="006A6A72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Personal Portfolio </w:t>
            </w:r>
            <w:r w:rsidR="00324C4C" w:rsidRPr="006A6A72">
              <w:rPr>
                <w:rFonts w:ascii="Arial" w:hAnsi="Arial" w:cs="Arial"/>
                <w:i/>
                <w:iCs/>
                <w:color w:val="7F7F7F" w:themeColor="text1" w:themeTint="80"/>
              </w:rPr>
              <w:t>module. That equals</w:t>
            </w:r>
            <w:r w:rsidRPr="006A6A72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1 day of work in every week of the term. Your portfolio item and critical reflection needs to represent this.</w:t>
            </w:r>
          </w:p>
          <w:p w14:paraId="603CE95F" w14:textId="1BD1CBEA" w:rsidR="00AC5546" w:rsidRPr="006A6A72" w:rsidRDefault="00AC5546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</w:p>
          <w:p w14:paraId="5A8880C9" w14:textId="601AACFD" w:rsidR="00AC5546" w:rsidRPr="006A6A72" w:rsidRDefault="00AC5546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  <w:r w:rsidRPr="006A6A72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Please decide before starting if you want to connect your learning </w:t>
            </w:r>
            <w:r w:rsidR="00F448E4" w:rsidRPr="006A6A72">
              <w:rPr>
                <w:rFonts w:ascii="Arial" w:hAnsi="Arial" w:cs="Arial"/>
                <w:i/>
                <w:iCs/>
                <w:color w:val="7F7F7F" w:themeColor="text1" w:themeTint="80"/>
              </w:rPr>
              <w:t>outcomes or</w:t>
            </w:r>
            <w:r w:rsidRPr="006A6A72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work on </w:t>
            </w:r>
            <w:r w:rsidR="00565860" w:rsidRPr="006A6A72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unrelated outcomes. It’s allowed to connect/align multiple learning outcomes across multiple Personal Portfolio modules, </w:t>
            </w:r>
            <w:proofErr w:type="gramStart"/>
            <w:r w:rsidR="00565860" w:rsidRPr="006A6A72">
              <w:rPr>
                <w:rFonts w:ascii="Arial" w:hAnsi="Arial" w:cs="Arial"/>
                <w:i/>
                <w:iCs/>
                <w:color w:val="7F7F7F" w:themeColor="text1" w:themeTint="80"/>
              </w:rPr>
              <w:t>as long as</w:t>
            </w:r>
            <w:proofErr w:type="gramEnd"/>
            <w:r w:rsidR="00565860" w:rsidRPr="006A6A72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</w:t>
            </w:r>
            <w:r w:rsidR="00F448E4" w:rsidRPr="006A6A72">
              <w:rPr>
                <w:rFonts w:ascii="Arial" w:hAnsi="Arial" w:cs="Arial"/>
                <w:i/>
                <w:iCs/>
                <w:color w:val="7F7F7F" w:themeColor="text1" w:themeTint="80"/>
              </w:rPr>
              <w:t>it’s clear what you learned and achieved for each separate one.</w:t>
            </w:r>
          </w:p>
          <w:p w14:paraId="78A7DAA0" w14:textId="77777777" w:rsidR="00BC324F" w:rsidRPr="006A6A72" w:rsidRDefault="00BC324F" w:rsidP="00157D62">
            <w:pPr>
              <w:rPr>
                <w:rFonts w:ascii="Arial" w:hAnsi="Arial" w:cs="Arial"/>
                <w:i/>
                <w:iCs/>
              </w:rPr>
            </w:pPr>
          </w:p>
          <w:p w14:paraId="2D12F230" w14:textId="2FB566BC" w:rsidR="00E201A9" w:rsidRPr="006A6A72" w:rsidRDefault="00D92C5C" w:rsidP="00157D62">
            <w:pPr>
              <w:rPr>
                <w:rFonts w:ascii="Arial" w:hAnsi="Arial" w:cs="Arial"/>
                <w:b/>
                <w:bCs/>
              </w:rPr>
            </w:pPr>
            <w:r w:rsidRPr="006A6A72">
              <w:rPr>
                <w:rFonts w:ascii="Arial" w:hAnsi="Arial" w:cs="Arial"/>
                <w:b/>
                <w:bCs/>
              </w:rPr>
              <w:t>Learning outcome 1</w:t>
            </w:r>
          </w:p>
          <w:p w14:paraId="3883AE9F" w14:textId="6FCB0969" w:rsidR="00C76155" w:rsidRDefault="006A6A72" w:rsidP="00E201A9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A6A72">
              <w:rPr>
                <w:rFonts w:ascii="Arial" w:hAnsi="Arial" w:cs="Arial"/>
                <w:color w:val="000000"/>
                <w:shd w:val="clear" w:color="auto" w:fill="FFFFFF"/>
              </w:rPr>
              <w:t>“As an engineer looking for an internship and in need of a better portfolio website, I want to make us</w:t>
            </w:r>
            <w:r w:rsidR="00C516E1">
              <w:rPr>
                <w:rFonts w:ascii="Arial" w:hAnsi="Arial" w:cs="Arial"/>
                <w:color w:val="000000"/>
                <w:shd w:val="clear" w:color="auto" w:fill="FFFFFF"/>
              </w:rPr>
              <w:t>e</w:t>
            </w:r>
            <w:r w:rsidRPr="006A6A72">
              <w:rPr>
                <w:rFonts w:ascii="Arial" w:hAnsi="Arial" w:cs="Arial"/>
                <w:color w:val="000000"/>
                <w:shd w:val="clear" w:color="auto" w:fill="FFFFFF"/>
              </w:rPr>
              <w:t xml:space="preserve"> of &amp; further improve/deepen my JavaScript programming capabilities (game mechanics, physics), by making a 2D platformer game, using Three.js, meant as an engagement tool for my portfolio website, so that I can eventually implement it into my portfolio website</w:t>
            </w:r>
            <w:r w:rsidR="00D17BD3">
              <w:rPr>
                <w:rFonts w:ascii="Arial" w:hAnsi="Arial" w:cs="Arial"/>
                <w:color w:val="000000"/>
                <w:shd w:val="clear" w:color="auto" w:fill="FFFFFF"/>
              </w:rPr>
              <w:t xml:space="preserve"> (separate from this course)</w:t>
            </w:r>
            <w:r w:rsidRPr="006A6A72">
              <w:rPr>
                <w:rFonts w:ascii="Arial" w:hAnsi="Arial" w:cs="Arial"/>
                <w:color w:val="000000"/>
                <w:shd w:val="clear" w:color="auto" w:fill="FFFFFF"/>
              </w:rPr>
              <w:t xml:space="preserve"> and enter the industry with a proper-looking website and can convince potential employers to offer me an internship/job. I intend to spend around 42</w:t>
            </w:r>
            <w:r w:rsidR="008C6AF4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 w:rsidRPr="006A6A72">
              <w:rPr>
                <w:rFonts w:ascii="Arial" w:hAnsi="Arial" w:cs="Arial"/>
                <w:color w:val="000000"/>
                <w:shd w:val="clear" w:color="auto" w:fill="FFFFFF"/>
              </w:rPr>
              <w:t xml:space="preserve">hours on this learning goal. </w:t>
            </w:r>
          </w:p>
          <w:p w14:paraId="739A6CE6" w14:textId="5547A4A2" w:rsidR="002B1734" w:rsidRPr="006A6A72" w:rsidRDefault="00E201A9" w:rsidP="00E201A9">
            <w:pPr>
              <w:rPr>
                <w:rFonts w:ascii="Arial" w:hAnsi="Arial" w:cs="Arial"/>
                <w:i/>
                <w:iCs/>
              </w:rPr>
            </w:pPr>
            <w:r w:rsidRPr="006A6A72">
              <w:rPr>
                <w:rFonts w:ascii="Arial" w:hAnsi="Arial" w:cs="Arial"/>
                <w:i/>
                <w:iCs/>
              </w:rPr>
              <w:t>CMGT Competence(s):</w:t>
            </w:r>
          </w:p>
          <w:p w14:paraId="38FF47DF" w14:textId="504B9D34" w:rsidR="002B1734" w:rsidRPr="006A6A72" w:rsidRDefault="002B1734" w:rsidP="002B1734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i/>
                <w:iCs/>
              </w:rPr>
            </w:pPr>
            <w:r w:rsidRPr="006A6A72">
              <w:rPr>
                <w:rFonts w:ascii="Arial" w:hAnsi="Arial" w:cs="Arial"/>
                <w:i/>
                <w:iCs/>
              </w:rPr>
              <w:t>Technical Research &amp; Analysis</w:t>
            </w:r>
          </w:p>
          <w:p w14:paraId="7FDAA988" w14:textId="33747859" w:rsidR="005B4723" w:rsidRPr="006A6A72" w:rsidRDefault="005B4723" w:rsidP="002B1734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i/>
                <w:iCs/>
              </w:rPr>
            </w:pPr>
            <w:r w:rsidRPr="006A6A72">
              <w:rPr>
                <w:rFonts w:ascii="Arial" w:hAnsi="Arial" w:cs="Arial"/>
                <w:i/>
                <w:iCs/>
              </w:rPr>
              <w:t>Designing &amp; Prototyping</w:t>
            </w:r>
          </w:p>
          <w:p w14:paraId="1639BF68" w14:textId="10B13450" w:rsidR="00BA2BF3" w:rsidRPr="006A6A72" w:rsidRDefault="00BA2BF3" w:rsidP="002B1734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i/>
                <w:iCs/>
              </w:rPr>
            </w:pPr>
            <w:r w:rsidRPr="006A6A72">
              <w:rPr>
                <w:rFonts w:ascii="Arial" w:hAnsi="Arial" w:cs="Arial"/>
                <w:i/>
                <w:iCs/>
              </w:rPr>
              <w:t>Testing &amp; Rolling Out</w:t>
            </w:r>
          </w:p>
          <w:p w14:paraId="79308F11" w14:textId="499AF33F" w:rsidR="009C442C" w:rsidRPr="006A6A72" w:rsidRDefault="009C442C" w:rsidP="009C442C">
            <w:pPr>
              <w:ind w:left="360"/>
              <w:rPr>
                <w:rFonts w:ascii="Arial" w:hAnsi="Arial" w:cs="Arial"/>
                <w:i/>
                <w:iCs/>
              </w:rPr>
            </w:pPr>
            <w:r w:rsidRPr="006A6A72">
              <w:rPr>
                <w:rFonts w:ascii="Arial" w:hAnsi="Arial" w:cs="Arial"/>
                <w:i/>
                <w:iCs/>
              </w:rPr>
              <w:t>11. Learning Ability &amp; Reflectivity</w:t>
            </w:r>
          </w:p>
          <w:p w14:paraId="7F3ECA06" w14:textId="29F992D0" w:rsidR="00D92C5C" w:rsidRPr="006A6A72" w:rsidRDefault="00D92C5C" w:rsidP="00E201A9">
            <w:pPr>
              <w:rPr>
                <w:rFonts w:ascii="Arial" w:hAnsi="Arial" w:cs="Arial"/>
                <w:i/>
                <w:iCs/>
              </w:rPr>
            </w:pPr>
          </w:p>
          <w:p w14:paraId="2A17894D" w14:textId="77777777" w:rsidR="00777790" w:rsidRPr="006A6A72" w:rsidRDefault="00D92C5C" w:rsidP="00777790">
            <w:pPr>
              <w:rPr>
                <w:rFonts w:ascii="Arial" w:hAnsi="Arial" w:cs="Arial"/>
                <w:b/>
                <w:bCs/>
              </w:rPr>
            </w:pPr>
            <w:r w:rsidRPr="006A6A72">
              <w:rPr>
                <w:rFonts w:ascii="Arial" w:hAnsi="Arial" w:cs="Arial"/>
                <w:b/>
                <w:bCs/>
              </w:rPr>
              <w:t>Learning outcome 2</w:t>
            </w:r>
          </w:p>
          <w:p w14:paraId="526B97B4" w14:textId="77777777" w:rsidR="00C76155" w:rsidRDefault="006A6A72" w:rsidP="00D92C5C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A6A72">
              <w:rPr>
                <w:rFonts w:ascii="Arial" w:hAnsi="Arial" w:cs="Arial"/>
                <w:color w:val="000000"/>
                <w:shd w:val="clear" w:color="auto" w:fill="FFFFFF"/>
              </w:rPr>
              <w:t xml:space="preserve">“As an engineer with experience in only 1 industry-used engine, I want to familiarize myself with the Unreal Engine, preferably UE5. I will make a simple FPS minigame, with one main mechanic and goal, using C++. This will result in a new portfolio piece, which shows I have gained experience in Unreal Engine. I intend to spend around 42 hours on this learning goal. </w:t>
            </w:r>
          </w:p>
          <w:p w14:paraId="3417A060" w14:textId="2ECEE673" w:rsidR="00D92C5C" w:rsidRPr="006A6A72" w:rsidRDefault="00D92C5C" w:rsidP="00D92C5C">
            <w:pPr>
              <w:rPr>
                <w:rFonts w:ascii="Arial" w:hAnsi="Arial" w:cs="Arial"/>
                <w:i/>
                <w:iCs/>
              </w:rPr>
            </w:pPr>
            <w:r w:rsidRPr="006A6A72">
              <w:rPr>
                <w:rFonts w:ascii="Arial" w:hAnsi="Arial" w:cs="Arial"/>
                <w:i/>
                <w:iCs/>
              </w:rPr>
              <w:t xml:space="preserve">CMGT Competence(s): </w:t>
            </w:r>
          </w:p>
          <w:p w14:paraId="40F07592" w14:textId="77777777" w:rsidR="00301F30" w:rsidRPr="006A6A72" w:rsidRDefault="00301F30" w:rsidP="00301F30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i/>
                <w:iCs/>
              </w:rPr>
            </w:pPr>
            <w:r w:rsidRPr="006A6A72">
              <w:rPr>
                <w:rFonts w:ascii="Arial" w:hAnsi="Arial" w:cs="Arial"/>
                <w:i/>
                <w:iCs/>
              </w:rPr>
              <w:t>Technical Research &amp; Analysis</w:t>
            </w:r>
          </w:p>
          <w:p w14:paraId="63DB3415" w14:textId="77777777" w:rsidR="00301F30" w:rsidRPr="006A6A72" w:rsidRDefault="00301F30" w:rsidP="00301F30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i/>
                <w:iCs/>
              </w:rPr>
            </w:pPr>
            <w:r w:rsidRPr="006A6A72">
              <w:rPr>
                <w:rFonts w:ascii="Arial" w:hAnsi="Arial" w:cs="Arial"/>
                <w:i/>
                <w:iCs/>
              </w:rPr>
              <w:t>Designing &amp; Prototyping</w:t>
            </w:r>
          </w:p>
          <w:p w14:paraId="6B6A05DC" w14:textId="6664968F" w:rsidR="00301F30" w:rsidRPr="006A6A72" w:rsidRDefault="00301F30" w:rsidP="00301F30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i/>
                <w:iCs/>
              </w:rPr>
            </w:pPr>
            <w:r w:rsidRPr="006A6A72">
              <w:rPr>
                <w:rFonts w:ascii="Arial" w:hAnsi="Arial" w:cs="Arial"/>
                <w:i/>
                <w:iCs/>
              </w:rPr>
              <w:t>Testing &amp; Rolling Out</w:t>
            </w:r>
          </w:p>
          <w:p w14:paraId="5F3C60BD" w14:textId="367B0A4C" w:rsidR="00D92C5C" w:rsidRPr="006A6A72" w:rsidRDefault="00301F30" w:rsidP="00514BC0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i/>
                <w:iCs/>
              </w:rPr>
            </w:pPr>
            <w:r w:rsidRPr="006A6A72">
              <w:rPr>
                <w:rFonts w:ascii="Arial" w:hAnsi="Arial" w:cs="Arial"/>
                <w:i/>
                <w:iCs/>
              </w:rPr>
              <w:t>Learning Ability &amp; Reflectivity</w:t>
            </w:r>
          </w:p>
        </w:tc>
      </w:tr>
      <w:tr w:rsidR="00157D62" w:rsidRPr="006A6A72" w14:paraId="7871D5DF" w14:textId="77777777" w:rsidTr="5DC01711"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74C12" w14:textId="53E085BC" w:rsidR="00E201A9" w:rsidRPr="006A6A72" w:rsidRDefault="00E201A9" w:rsidP="00157D62">
            <w:pPr>
              <w:rPr>
                <w:rFonts w:ascii="Arial" w:hAnsi="Arial" w:cs="Arial"/>
                <w:b/>
              </w:rPr>
            </w:pPr>
            <w:r w:rsidRPr="006A6A72">
              <w:rPr>
                <w:rFonts w:ascii="Arial" w:hAnsi="Arial" w:cs="Arial"/>
                <w:b/>
              </w:rPr>
              <w:t xml:space="preserve">Describe </w:t>
            </w:r>
            <w:r w:rsidR="004E733C" w:rsidRPr="006A6A72">
              <w:rPr>
                <w:rFonts w:ascii="Arial" w:hAnsi="Arial" w:cs="Arial"/>
                <w:b/>
              </w:rPr>
              <w:t xml:space="preserve">how </w:t>
            </w:r>
            <w:r w:rsidRPr="006A6A72">
              <w:rPr>
                <w:rFonts w:ascii="Arial" w:hAnsi="Arial" w:cs="Arial"/>
                <w:b/>
              </w:rPr>
              <w:t>your learning activity correspond</w:t>
            </w:r>
            <w:r w:rsidR="004E733C" w:rsidRPr="006A6A72">
              <w:rPr>
                <w:rFonts w:ascii="Arial" w:hAnsi="Arial" w:cs="Arial"/>
                <w:b/>
              </w:rPr>
              <w:t>s with</w:t>
            </w:r>
            <w:r w:rsidRPr="006A6A72">
              <w:rPr>
                <w:rFonts w:ascii="Arial" w:hAnsi="Arial" w:cs="Arial"/>
                <w:b/>
              </w:rPr>
              <w:t xml:space="preserve"> your learning outcome.</w:t>
            </w:r>
            <w:r w:rsidRPr="006A6A72">
              <w:rPr>
                <w:rFonts w:ascii="Arial" w:hAnsi="Arial" w:cs="Arial"/>
                <w:b/>
              </w:rPr>
              <w:br/>
            </w:r>
          </w:p>
          <w:p w14:paraId="215DF539" w14:textId="70235389" w:rsidR="00157D62" w:rsidRPr="006A6A72" w:rsidRDefault="00157D62" w:rsidP="00157D62">
            <w:pPr>
              <w:rPr>
                <w:rFonts w:ascii="Arial" w:hAnsi="Arial" w:cs="Arial"/>
              </w:rPr>
            </w:pPr>
            <w:r w:rsidRPr="006A6A72">
              <w:rPr>
                <w:rFonts w:ascii="Arial" w:hAnsi="Arial" w:cs="Arial"/>
              </w:rPr>
              <w:t xml:space="preserve">Which assignment(s) and activities will you carry out to achieve your learning </w:t>
            </w:r>
            <w:r w:rsidR="00E201A9" w:rsidRPr="006A6A72">
              <w:rPr>
                <w:rFonts w:ascii="Arial" w:hAnsi="Arial" w:cs="Arial"/>
              </w:rPr>
              <w:t>outcome</w:t>
            </w:r>
            <w:r w:rsidRPr="006A6A72">
              <w:rPr>
                <w:rFonts w:ascii="Arial" w:hAnsi="Arial" w:cs="Arial"/>
              </w:rPr>
              <w:t>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501429B9" w14:textId="77777777" w:rsidR="00157D62" w:rsidRPr="00914C5D" w:rsidRDefault="00514BC0" w:rsidP="00157D62">
            <w:pPr>
              <w:rPr>
                <w:rFonts w:ascii="Arial" w:hAnsi="Arial" w:cs="Arial"/>
                <w:b/>
                <w:bCs/>
              </w:rPr>
            </w:pPr>
            <w:r w:rsidRPr="00914C5D">
              <w:rPr>
                <w:rFonts w:ascii="Arial" w:hAnsi="Arial" w:cs="Arial"/>
                <w:b/>
                <w:bCs/>
              </w:rPr>
              <w:t>Learning goal 1</w:t>
            </w:r>
          </w:p>
          <w:p w14:paraId="5974C1FC" w14:textId="78DE8AD0" w:rsidR="00514BC0" w:rsidRPr="006A6A72" w:rsidRDefault="0060477C" w:rsidP="00157D62">
            <w:pPr>
              <w:rPr>
                <w:rFonts w:ascii="Arial" w:hAnsi="Arial" w:cs="Arial"/>
              </w:rPr>
            </w:pPr>
            <w:r w:rsidRPr="006A6A72">
              <w:rPr>
                <w:rFonts w:ascii="Arial" w:hAnsi="Arial" w:cs="Arial"/>
              </w:rPr>
              <w:t xml:space="preserve">I will expand on the previous term’s learning goal 1, where I </w:t>
            </w:r>
            <w:r w:rsidR="00C22757" w:rsidRPr="006A6A72">
              <w:rPr>
                <w:rFonts w:ascii="Arial" w:hAnsi="Arial" w:cs="Arial"/>
              </w:rPr>
              <w:t>practiced HTML/CSS/JavaScript</w:t>
            </w:r>
            <w:r w:rsidR="00C23251" w:rsidRPr="006A6A72">
              <w:rPr>
                <w:rFonts w:ascii="Arial" w:hAnsi="Arial" w:cs="Arial"/>
              </w:rPr>
              <w:t xml:space="preserve"> (in a collaborative context)</w:t>
            </w:r>
            <w:r w:rsidR="00CD2072" w:rsidRPr="006A6A72">
              <w:rPr>
                <w:rFonts w:ascii="Arial" w:hAnsi="Arial" w:cs="Arial"/>
              </w:rPr>
              <w:t xml:space="preserve">. This term, I am planning to </w:t>
            </w:r>
            <w:proofErr w:type="gramStart"/>
            <w:r w:rsidR="000A2478">
              <w:rPr>
                <w:rFonts w:ascii="Arial" w:hAnsi="Arial" w:cs="Arial"/>
              </w:rPr>
              <w:t>actually make</w:t>
            </w:r>
            <w:proofErr w:type="gramEnd"/>
            <w:r w:rsidR="000A2478">
              <w:rPr>
                <w:rFonts w:ascii="Arial" w:hAnsi="Arial" w:cs="Arial"/>
              </w:rPr>
              <w:t xml:space="preserve"> a web-based game, using the JavaScript library “Three.js”, and include</w:t>
            </w:r>
            <w:r w:rsidR="00CD2072" w:rsidRPr="006A6A72">
              <w:rPr>
                <w:rFonts w:ascii="Arial" w:hAnsi="Arial" w:cs="Arial"/>
              </w:rPr>
              <w:t xml:space="preserve"> better physics</w:t>
            </w:r>
            <w:r w:rsidR="000A2478">
              <w:rPr>
                <w:rFonts w:ascii="Arial" w:hAnsi="Arial" w:cs="Arial"/>
              </w:rPr>
              <w:t xml:space="preserve"> and </w:t>
            </w:r>
            <w:r w:rsidR="00CD2072" w:rsidRPr="006A6A72">
              <w:rPr>
                <w:rFonts w:ascii="Arial" w:hAnsi="Arial" w:cs="Arial"/>
              </w:rPr>
              <w:t>actual game mechanics</w:t>
            </w:r>
            <w:r w:rsidR="00F72395" w:rsidRPr="006A6A72">
              <w:rPr>
                <w:rFonts w:ascii="Arial" w:hAnsi="Arial" w:cs="Arial"/>
              </w:rPr>
              <w:t xml:space="preserve">. This should all result in an interactive &amp; functional portfolio </w:t>
            </w:r>
            <w:r w:rsidR="00873E1B">
              <w:rPr>
                <w:rFonts w:ascii="Arial" w:hAnsi="Arial" w:cs="Arial"/>
              </w:rPr>
              <w:t>platformer game</w:t>
            </w:r>
            <w:r w:rsidR="00F72395" w:rsidRPr="006A6A72">
              <w:rPr>
                <w:rFonts w:ascii="Arial" w:hAnsi="Arial" w:cs="Arial"/>
              </w:rPr>
              <w:t xml:space="preserve">. </w:t>
            </w:r>
            <w:r w:rsidR="002B7F98" w:rsidRPr="006A6A72">
              <w:rPr>
                <w:rFonts w:ascii="Arial" w:hAnsi="Arial" w:cs="Arial"/>
              </w:rPr>
              <w:t>I will draw an UML diagram, which displays the hierarchy of the gam</w:t>
            </w:r>
            <w:r w:rsidR="009675BB">
              <w:rPr>
                <w:rFonts w:ascii="Arial" w:hAnsi="Arial" w:cs="Arial"/>
              </w:rPr>
              <w:t>e</w:t>
            </w:r>
            <w:r w:rsidR="002B7F98" w:rsidRPr="006A6A72">
              <w:rPr>
                <w:rFonts w:ascii="Arial" w:hAnsi="Arial" w:cs="Arial"/>
              </w:rPr>
              <w:t>.</w:t>
            </w:r>
          </w:p>
          <w:p w14:paraId="6FE68343" w14:textId="25DE50AA" w:rsidR="00514BC0" w:rsidRDefault="00514BC0" w:rsidP="00157D62">
            <w:pPr>
              <w:rPr>
                <w:rFonts w:ascii="Arial" w:hAnsi="Arial" w:cs="Arial"/>
              </w:rPr>
            </w:pPr>
          </w:p>
          <w:p w14:paraId="5CC9585B" w14:textId="334F89A7" w:rsidR="009164C5" w:rsidRDefault="009164C5" w:rsidP="00157D62">
            <w:pPr>
              <w:rPr>
                <w:rFonts w:ascii="Arial" w:hAnsi="Arial" w:cs="Arial"/>
              </w:rPr>
            </w:pPr>
          </w:p>
          <w:p w14:paraId="0D60A968" w14:textId="504FB72C" w:rsidR="009164C5" w:rsidRDefault="009164C5" w:rsidP="00157D62">
            <w:pPr>
              <w:rPr>
                <w:rFonts w:ascii="Arial" w:hAnsi="Arial" w:cs="Arial"/>
              </w:rPr>
            </w:pPr>
          </w:p>
          <w:p w14:paraId="1D32FC43" w14:textId="480451AF" w:rsidR="009164C5" w:rsidRDefault="009164C5" w:rsidP="00157D62">
            <w:pPr>
              <w:rPr>
                <w:rFonts w:ascii="Arial" w:hAnsi="Arial" w:cs="Arial"/>
              </w:rPr>
            </w:pPr>
          </w:p>
          <w:p w14:paraId="68BE7B04" w14:textId="77777777" w:rsidR="009164C5" w:rsidRPr="006A6A72" w:rsidRDefault="009164C5" w:rsidP="00157D62">
            <w:pPr>
              <w:rPr>
                <w:rFonts w:ascii="Arial" w:hAnsi="Arial" w:cs="Arial"/>
              </w:rPr>
            </w:pPr>
          </w:p>
          <w:p w14:paraId="17C0C515" w14:textId="77777777" w:rsidR="00514BC0" w:rsidRPr="00914C5D" w:rsidRDefault="00514BC0" w:rsidP="00157D62">
            <w:pPr>
              <w:rPr>
                <w:rFonts w:ascii="Arial" w:hAnsi="Arial" w:cs="Arial"/>
                <w:b/>
                <w:bCs/>
              </w:rPr>
            </w:pPr>
            <w:r w:rsidRPr="00914C5D">
              <w:rPr>
                <w:rFonts w:ascii="Arial" w:hAnsi="Arial" w:cs="Arial"/>
                <w:b/>
                <w:bCs/>
              </w:rPr>
              <w:lastRenderedPageBreak/>
              <w:t>Learning goal 2</w:t>
            </w:r>
          </w:p>
          <w:p w14:paraId="2253727E" w14:textId="3C104444" w:rsidR="006C0E5B" w:rsidRDefault="00FD191A" w:rsidP="00157D62">
            <w:pPr>
              <w:rPr>
                <w:rFonts w:ascii="Arial" w:hAnsi="Arial" w:cs="Arial"/>
              </w:rPr>
            </w:pPr>
            <w:r w:rsidRPr="006A6A72">
              <w:rPr>
                <w:rFonts w:ascii="Arial" w:hAnsi="Arial" w:cs="Arial"/>
              </w:rPr>
              <w:t>I will create a pre-code UML diagram, which I will follow to maintain a structured codebase</w:t>
            </w:r>
            <w:r w:rsidR="006C0E5B">
              <w:rPr>
                <w:rFonts w:ascii="Arial" w:hAnsi="Arial" w:cs="Arial"/>
              </w:rPr>
              <w:t>, and create a small FPS minigame</w:t>
            </w:r>
            <w:r w:rsidR="00C91E72">
              <w:rPr>
                <w:rFonts w:ascii="Arial" w:hAnsi="Arial" w:cs="Arial"/>
              </w:rPr>
              <w:t xml:space="preserve"> with one main mechanic and a simple goal</w:t>
            </w:r>
            <w:r w:rsidR="006C0E5B">
              <w:rPr>
                <w:rFonts w:ascii="Arial" w:hAnsi="Arial" w:cs="Arial"/>
              </w:rPr>
              <w:t>.</w:t>
            </w:r>
          </w:p>
          <w:p w14:paraId="45614922" w14:textId="77777777" w:rsidR="006C0E5B" w:rsidRDefault="006C0E5B" w:rsidP="00157D62">
            <w:pPr>
              <w:rPr>
                <w:rFonts w:ascii="Arial" w:hAnsi="Arial" w:cs="Arial"/>
              </w:rPr>
            </w:pPr>
          </w:p>
          <w:p w14:paraId="5C767CAE" w14:textId="1BD6BABB" w:rsidR="00391C09" w:rsidRPr="006A6A72" w:rsidRDefault="00555F0E" w:rsidP="00157D62">
            <w:pPr>
              <w:rPr>
                <w:rFonts w:ascii="Arial" w:hAnsi="Arial" w:cs="Arial"/>
              </w:rPr>
            </w:pPr>
            <w:r w:rsidRPr="006A6A72">
              <w:rPr>
                <w:rFonts w:ascii="Arial" w:hAnsi="Arial" w:cs="Arial"/>
              </w:rPr>
              <w:t>When all is finished, I will create an after-code UML diagram, to accurately display the program’s structure</w:t>
            </w:r>
            <w:r w:rsidR="00CD5185" w:rsidRPr="006A6A72">
              <w:rPr>
                <w:rFonts w:ascii="Arial" w:hAnsi="Arial" w:cs="Arial"/>
              </w:rPr>
              <w:t xml:space="preserve"> and to gain insight in what improvements I made compared to the 1</w:t>
            </w:r>
            <w:r w:rsidR="00CD5185" w:rsidRPr="006A6A72">
              <w:rPr>
                <w:rFonts w:ascii="Arial" w:hAnsi="Arial" w:cs="Arial"/>
                <w:vertAlign w:val="superscript"/>
              </w:rPr>
              <w:t>st</w:t>
            </w:r>
            <w:r w:rsidR="00CD5185" w:rsidRPr="006A6A72">
              <w:rPr>
                <w:rFonts w:ascii="Arial" w:hAnsi="Arial" w:cs="Arial"/>
              </w:rPr>
              <w:t xml:space="preserve"> UML diagram.</w:t>
            </w:r>
          </w:p>
          <w:p w14:paraId="54025488" w14:textId="37809F92" w:rsidR="00B25D15" w:rsidRPr="006A6A72" w:rsidRDefault="00B25D15" w:rsidP="00157D62">
            <w:pPr>
              <w:rPr>
                <w:rFonts w:ascii="Arial" w:hAnsi="Arial" w:cs="Arial"/>
              </w:rPr>
            </w:pPr>
          </w:p>
        </w:tc>
      </w:tr>
      <w:tr w:rsidR="00157D62" w:rsidRPr="006A6A72" w14:paraId="4B913413" w14:textId="77777777" w:rsidTr="5DC01711"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39FCB" w14:textId="62844EAD" w:rsidR="00E201A9" w:rsidRPr="006A6A72" w:rsidRDefault="00E201A9" w:rsidP="00E201A9">
            <w:pPr>
              <w:rPr>
                <w:rFonts w:ascii="Arial" w:hAnsi="Arial" w:cs="Arial"/>
                <w:b/>
                <w:bCs/>
              </w:rPr>
            </w:pPr>
            <w:r w:rsidRPr="006A6A72">
              <w:rPr>
                <w:rFonts w:ascii="Arial" w:hAnsi="Arial" w:cs="Arial"/>
                <w:b/>
                <w:bCs/>
              </w:rPr>
              <w:lastRenderedPageBreak/>
              <w:t>Which product</w:t>
            </w:r>
            <w:r w:rsidR="00BB213C" w:rsidRPr="006A6A72">
              <w:rPr>
                <w:rFonts w:ascii="Arial" w:hAnsi="Arial" w:cs="Arial"/>
                <w:b/>
                <w:bCs/>
              </w:rPr>
              <w:t>(</w:t>
            </w:r>
            <w:r w:rsidRPr="006A6A72">
              <w:rPr>
                <w:rFonts w:ascii="Arial" w:hAnsi="Arial" w:cs="Arial"/>
                <w:b/>
                <w:bCs/>
              </w:rPr>
              <w:t>s</w:t>
            </w:r>
            <w:r w:rsidR="00BB213C" w:rsidRPr="006A6A72">
              <w:rPr>
                <w:rFonts w:ascii="Arial" w:hAnsi="Arial" w:cs="Arial"/>
                <w:b/>
                <w:bCs/>
              </w:rPr>
              <w:t>)</w:t>
            </w:r>
            <w:r w:rsidRPr="006A6A72">
              <w:rPr>
                <w:rFonts w:ascii="Arial" w:hAnsi="Arial" w:cs="Arial"/>
                <w:b/>
                <w:bCs/>
              </w:rPr>
              <w:t xml:space="preserve"> (or outcome</w:t>
            </w:r>
            <w:r w:rsidR="00BB213C" w:rsidRPr="006A6A72">
              <w:rPr>
                <w:rFonts w:ascii="Arial" w:hAnsi="Arial" w:cs="Arial"/>
                <w:b/>
                <w:bCs/>
              </w:rPr>
              <w:t>(</w:t>
            </w:r>
            <w:r w:rsidRPr="006A6A72">
              <w:rPr>
                <w:rFonts w:ascii="Arial" w:hAnsi="Arial" w:cs="Arial"/>
                <w:b/>
                <w:bCs/>
              </w:rPr>
              <w:t>s</w:t>
            </w:r>
            <w:r w:rsidR="00BB213C" w:rsidRPr="006A6A72">
              <w:rPr>
                <w:rFonts w:ascii="Arial" w:hAnsi="Arial" w:cs="Arial"/>
                <w:b/>
                <w:bCs/>
              </w:rPr>
              <w:t>)</w:t>
            </w:r>
            <w:r w:rsidRPr="006A6A72">
              <w:rPr>
                <w:rFonts w:ascii="Arial" w:hAnsi="Arial" w:cs="Arial"/>
                <w:b/>
                <w:bCs/>
              </w:rPr>
              <w:t xml:space="preserve">) will you work on to demonstrate the extent to which you have achieved your learning </w:t>
            </w:r>
            <w:r w:rsidR="00777790" w:rsidRPr="006A6A72">
              <w:rPr>
                <w:rFonts w:ascii="Arial" w:hAnsi="Arial" w:cs="Arial"/>
                <w:b/>
                <w:bCs/>
              </w:rPr>
              <w:t>outcome</w:t>
            </w:r>
            <w:r w:rsidRPr="006A6A72">
              <w:rPr>
                <w:rFonts w:ascii="Arial" w:hAnsi="Arial" w:cs="Arial"/>
                <w:b/>
                <w:bCs/>
              </w:rPr>
              <w:t xml:space="preserve">? Describe what the essential conditions, necessary </w:t>
            </w:r>
            <w:r w:rsidR="00BB213C" w:rsidRPr="006A6A72">
              <w:rPr>
                <w:rFonts w:ascii="Arial" w:hAnsi="Arial" w:cs="Arial"/>
                <w:b/>
                <w:bCs/>
              </w:rPr>
              <w:t>characteristics,</w:t>
            </w:r>
            <w:r w:rsidRPr="006A6A72">
              <w:rPr>
                <w:rFonts w:ascii="Arial" w:hAnsi="Arial" w:cs="Arial"/>
                <w:b/>
                <w:bCs/>
              </w:rPr>
              <w:t xml:space="preserve"> and requirements of each product (outcome) should be?</w:t>
            </w:r>
            <w:r w:rsidRPr="006A6A72">
              <w:rPr>
                <w:rFonts w:ascii="Arial" w:hAnsi="Arial" w:cs="Arial"/>
                <w:b/>
                <w:bCs/>
              </w:rPr>
              <w:br/>
            </w:r>
          </w:p>
          <w:p w14:paraId="5E62864B" w14:textId="19816492" w:rsidR="00157D62" w:rsidRPr="006A6A72" w:rsidRDefault="00E201A9" w:rsidP="00E201A9">
            <w:pPr>
              <w:rPr>
                <w:rFonts w:ascii="Arial" w:hAnsi="Arial" w:cs="Arial"/>
                <w:b/>
                <w:bCs/>
              </w:rPr>
            </w:pPr>
            <w:r w:rsidRPr="006A6A72">
              <w:rPr>
                <w:rFonts w:ascii="Arial" w:hAnsi="Arial" w:cs="Arial"/>
              </w:rPr>
              <w:t xml:space="preserve">What is the least you </w:t>
            </w:r>
            <w:r w:rsidR="00BB213C" w:rsidRPr="006A6A72">
              <w:rPr>
                <w:rFonts w:ascii="Arial" w:hAnsi="Arial" w:cs="Arial"/>
              </w:rPr>
              <w:t>must</w:t>
            </w:r>
            <w:r w:rsidRPr="006A6A72">
              <w:rPr>
                <w:rFonts w:ascii="Arial" w:hAnsi="Arial" w:cs="Arial"/>
              </w:rPr>
              <w:t xml:space="preserve"> do to demonstrate that you have achieved your learning </w:t>
            </w:r>
            <w:r w:rsidR="00777790" w:rsidRPr="006A6A72">
              <w:rPr>
                <w:rFonts w:ascii="Arial" w:hAnsi="Arial" w:cs="Arial"/>
              </w:rPr>
              <w:t>outcomes</w:t>
            </w:r>
            <w:r w:rsidRPr="006A6A72">
              <w:rPr>
                <w:rFonts w:ascii="Arial" w:hAnsi="Arial" w:cs="Arial"/>
              </w:rPr>
              <w:t>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6FD37A51" w14:textId="19F1F1B1" w:rsidR="00792198" w:rsidRPr="006A6A72" w:rsidRDefault="00792198" w:rsidP="00157D62">
            <w:pPr>
              <w:rPr>
                <w:rFonts w:ascii="Arial" w:hAnsi="Arial" w:cs="Arial"/>
                <w:b/>
                <w:bCs/>
              </w:rPr>
            </w:pPr>
            <w:r w:rsidRPr="006A6A72">
              <w:rPr>
                <w:rFonts w:ascii="Arial" w:hAnsi="Arial" w:cs="Arial"/>
                <w:b/>
                <w:bCs/>
              </w:rPr>
              <w:t>Learning goal 1</w:t>
            </w:r>
          </w:p>
          <w:p w14:paraId="4B72F855" w14:textId="1B88F2B3" w:rsidR="00157D62" w:rsidRPr="006A6A72" w:rsidRDefault="009A4C8F" w:rsidP="00157D62">
            <w:pPr>
              <w:rPr>
                <w:rFonts w:ascii="Arial" w:hAnsi="Arial" w:cs="Arial"/>
              </w:rPr>
            </w:pPr>
            <w:r w:rsidRPr="006A6A72">
              <w:rPr>
                <w:rFonts w:ascii="Arial" w:hAnsi="Arial" w:cs="Arial"/>
              </w:rPr>
              <w:t xml:space="preserve">I should have improved my JavaScript abilities even further, </w:t>
            </w:r>
            <w:r w:rsidR="00C85449" w:rsidRPr="006A6A72">
              <w:rPr>
                <w:rFonts w:ascii="Arial" w:hAnsi="Arial" w:cs="Arial"/>
              </w:rPr>
              <w:t>while keeping the codebase concise &amp; clean.</w:t>
            </w:r>
            <w:r w:rsidR="009C4389" w:rsidRPr="006A6A72">
              <w:rPr>
                <w:rFonts w:ascii="Arial" w:hAnsi="Arial" w:cs="Arial"/>
              </w:rPr>
              <w:t xml:space="preserve"> </w:t>
            </w:r>
            <w:r w:rsidR="00B91051" w:rsidRPr="006A6A72">
              <w:rPr>
                <w:rFonts w:ascii="Arial" w:hAnsi="Arial" w:cs="Arial"/>
              </w:rPr>
              <w:t>The website should have a functional, without game-breaking bugs 2D platformer game.</w:t>
            </w:r>
            <w:r w:rsidR="00336634" w:rsidRPr="006A6A72">
              <w:rPr>
                <w:rFonts w:ascii="Arial" w:hAnsi="Arial" w:cs="Arial"/>
              </w:rPr>
              <w:t xml:space="preserve"> It should all portfolio </w:t>
            </w:r>
            <w:proofErr w:type="gramStart"/>
            <w:r w:rsidR="00336634" w:rsidRPr="006A6A72">
              <w:rPr>
                <w:rFonts w:ascii="Arial" w:hAnsi="Arial" w:cs="Arial"/>
              </w:rPr>
              <w:t>items, and</w:t>
            </w:r>
            <w:proofErr w:type="gramEnd"/>
            <w:r w:rsidR="00336634" w:rsidRPr="006A6A72">
              <w:rPr>
                <w:rFonts w:ascii="Arial" w:hAnsi="Arial" w:cs="Arial"/>
              </w:rPr>
              <w:t xml:space="preserve"> presented in the layout designed in last term.</w:t>
            </w:r>
          </w:p>
          <w:p w14:paraId="6905B8A1" w14:textId="4B40F994" w:rsidR="00792198" w:rsidRPr="006A6A72" w:rsidRDefault="00792198" w:rsidP="00157D62">
            <w:pPr>
              <w:rPr>
                <w:rFonts w:ascii="Arial" w:hAnsi="Arial" w:cs="Arial"/>
              </w:rPr>
            </w:pPr>
          </w:p>
          <w:p w14:paraId="16B390C3" w14:textId="396A2D8B" w:rsidR="00792198" w:rsidRPr="006A6A72" w:rsidRDefault="00792198" w:rsidP="00157D62">
            <w:pPr>
              <w:rPr>
                <w:rFonts w:ascii="Arial" w:hAnsi="Arial" w:cs="Arial"/>
                <w:b/>
                <w:bCs/>
              </w:rPr>
            </w:pPr>
            <w:r w:rsidRPr="006A6A72">
              <w:rPr>
                <w:rFonts w:ascii="Arial" w:hAnsi="Arial" w:cs="Arial"/>
                <w:b/>
                <w:bCs/>
              </w:rPr>
              <w:t>Learning goal 1</w:t>
            </w:r>
          </w:p>
          <w:p w14:paraId="7A41DB91" w14:textId="0ABB0CCD" w:rsidR="00792198" w:rsidRPr="006A6A72" w:rsidRDefault="00792198" w:rsidP="00157D62">
            <w:pPr>
              <w:rPr>
                <w:rFonts w:ascii="Arial" w:hAnsi="Arial" w:cs="Arial"/>
              </w:rPr>
            </w:pPr>
            <w:r w:rsidRPr="006A6A72">
              <w:rPr>
                <w:rFonts w:ascii="Arial" w:hAnsi="Arial" w:cs="Arial"/>
              </w:rPr>
              <w:t xml:space="preserve">I should have a functional </w:t>
            </w:r>
            <w:r w:rsidR="007C5B9A">
              <w:rPr>
                <w:rFonts w:ascii="Arial" w:hAnsi="Arial" w:cs="Arial"/>
              </w:rPr>
              <w:t>FPS minigame</w:t>
            </w:r>
            <w:r w:rsidR="00A16304">
              <w:rPr>
                <w:rFonts w:ascii="Arial" w:hAnsi="Arial" w:cs="Arial"/>
              </w:rPr>
              <w:t>, with one main mechanic and a simple goal</w:t>
            </w:r>
            <w:r w:rsidRPr="006A6A72">
              <w:rPr>
                <w:rFonts w:ascii="Arial" w:hAnsi="Arial" w:cs="Arial"/>
              </w:rPr>
              <w:t>.</w:t>
            </w:r>
            <w:r w:rsidR="00FB521A" w:rsidRPr="006A6A72">
              <w:rPr>
                <w:rFonts w:ascii="Arial" w:hAnsi="Arial" w:cs="Arial"/>
              </w:rPr>
              <w:t xml:space="preserve"> </w:t>
            </w:r>
          </w:p>
        </w:tc>
      </w:tr>
      <w:tr w:rsidR="00E201A9" w:rsidRPr="006A6A72" w14:paraId="026F49FE" w14:textId="77777777" w:rsidTr="5DC01711">
        <w:trPr>
          <w:trHeight w:val="1756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EF5951" w14:textId="7EEC376B" w:rsidR="00E201A9" w:rsidRPr="006A6A72" w:rsidRDefault="00E201A9" w:rsidP="00157D62">
            <w:pPr>
              <w:rPr>
                <w:rFonts w:ascii="Arial" w:hAnsi="Arial" w:cs="Arial"/>
              </w:rPr>
            </w:pPr>
            <w:r w:rsidRPr="006A6A72">
              <w:rPr>
                <w:rFonts w:ascii="Arial" w:hAnsi="Arial" w:cs="Arial"/>
              </w:rPr>
              <w:t>Describe your portfolio item</w:t>
            </w:r>
            <w:r w:rsidR="00BB213C" w:rsidRPr="006A6A72">
              <w:rPr>
                <w:rFonts w:ascii="Arial" w:hAnsi="Arial" w:cs="Arial"/>
              </w:rPr>
              <w:t>(s)</w:t>
            </w:r>
            <w:r w:rsidR="00EC0302" w:rsidRPr="006A6A72">
              <w:rPr>
                <w:rFonts w:ascii="Arial" w:hAnsi="Arial" w:cs="Arial"/>
              </w:rPr>
              <w:t>: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0B05F34D" w14:textId="0A950667" w:rsidR="000970CD" w:rsidRPr="006A6A72" w:rsidRDefault="000970CD" w:rsidP="00157D62">
            <w:pPr>
              <w:rPr>
                <w:rFonts w:ascii="Arial" w:hAnsi="Arial" w:cs="Arial"/>
              </w:rPr>
            </w:pPr>
            <w:r w:rsidRPr="006A6A72">
              <w:rPr>
                <w:rFonts w:ascii="Arial" w:hAnsi="Arial" w:cs="Arial"/>
              </w:rPr>
              <w:t>A</w:t>
            </w:r>
            <w:r w:rsidR="00581002">
              <w:rPr>
                <w:rFonts w:ascii="Arial" w:hAnsi="Arial" w:cs="Arial"/>
              </w:rPr>
              <w:t xml:space="preserve"> playable web-based 2D platformer, with several game mechanics.</w:t>
            </w:r>
          </w:p>
          <w:p w14:paraId="645229DA" w14:textId="77777777" w:rsidR="000970CD" w:rsidRPr="006A6A72" w:rsidRDefault="000970CD" w:rsidP="00157D62">
            <w:pPr>
              <w:rPr>
                <w:rFonts w:ascii="Arial" w:hAnsi="Arial" w:cs="Arial"/>
              </w:rPr>
            </w:pPr>
          </w:p>
          <w:p w14:paraId="18474D5B" w14:textId="5AC6C394" w:rsidR="00E201A9" w:rsidRPr="006A6A72" w:rsidRDefault="00415295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 FPS minigame</w:t>
            </w:r>
            <w:r w:rsidR="005617E3" w:rsidRPr="006A6A72">
              <w:rPr>
                <w:rFonts w:ascii="Arial" w:hAnsi="Arial" w:cs="Arial"/>
              </w:rPr>
              <w:t xml:space="preserve">, </w:t>
            </w:r>
            <w:r w:rsidR="00273D7C">
              <w:rPr>
                <w:rFonts w:ascii="Arial" w:hAnsi="Arial" w:cs="Arial"/>
              </w:rPr>
              <w:t>with one main mechanic and one main goal</w:t>
            </w:r>
            <w:r w:rsidR="00F50AF3" w:rsidRPr="006A6A72">
              <w:rPr>
                <w:rFonts w:ascii="Arial" w:hAnsi="Arial" w:cs="Arial"/>
              </w:rPr>
              <w:t>, programmed in Unreal Engine 5</w:t>
            </w:r>
            <w:r w:rsidR="00286E52" w:rsidRPr="006A6A72">
              <w:rPr>
                <w:rFonts w:ascii="Arial" w:hAnsi="Arial" w:cs="Arial"/>
              </w:rPr>
              <w:t xml:space="preserve"> &amp; with C++</w:t>
            </w:r>
            <w:r w:rsidR="005617E3" w:rsidRPr="006A6A72">
              <w:rPr>
                <w:rFonts w:ascii="Arial" w:hAnsi="Arial" w:cs="Arial"/>
              </w:rPr>
              <w:t>.</w:t>
            </w:r>
          </w:p>
        </w:tc>
      </w:tr>
      <w:tr w:rsidR="00E201A9" w:rsidRPr="006A6A72" w14:paraId="10CE8889" w14:textId="77777777" w:rsidTr="5DC01711">
        <w:trPr>
          <w:trHeight w:val="2479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98E12" w14:textId="74973978" w:rsidR="00E201A9" w:rsidRPr="006A6A72" w:rsidRDefault="00E201A9" w:rsidP="5DC01711">
            <w:pPr>
              <w:rPr>
                <w:rFonts w:ascii="Arial" w:hAnsi="Arial" w:cs="Arial"/>
              </w:rPr>
            </w:pPr>
            <w:r w:rsidRPr="006A6A72">
              <w:rPr>
                <w:rFonts w:ascii="Arial" w:hAnsi="Arial" w:cs="Arial"/>
              </w:rPr>
              <w:t>Which sources (literature</w:t>
            </w:r>
            <w:r w:rsidR="688062EE" w:rsidRPr="006A6A72">
              <w:rPr>
                <w:rFonts w:ascii="Arial" w:hAnsi="Arial" w:cs="Arial"/>
              </w:rPr>
              <w:t>,</w:t>
            </w:r>
            <w:r w:rsidR="03D9D0CB" w:rsidRPr="006A6A72">
              <w:rPr>
                <w:rFonts w:ascii="Arial" w:hAnsi="Arial" w:cs="Arial"/>
              </w:rPr>
              <w:t xml:space="preserve"> </w:t>
            </w:r>
            <w:r w:rsidRPr="006A6A72">
              <w:rPr>
                <w:rFonts w:ascii="Arial" w:hAnsi="Arial" w:cs="Arial"/>
              </w:rPr>
              <w:t>tools</w:t>
            </w:r>
            <w:r w:rsidR="3BE6B330" w:rsidRPr="006A6A72">
              <w:rPr>
                <w:rFonts w:ascii="Arial" w:hAnsi="Arial" w:cs="Arial"/>
              </w:rPr>
              <w:t>,</w:t>
            </w:r>
            <w:r w:rsidR="37721963" w:rsidRPr="006A6A72">
              <w:rPr>
                <w:rFonts w:ascii="Arial" w:hAnsi="Arial" w:cs="Arial"/>
              </w:rPr>
              <w:t xml:space="preserve"> books, blogs, specialist journals, video tutorials, keynote speeches, interviews, etc.</w:t>
            </w:r>
            <w:r w:rsidRPr="006A6A72">
              <w:rPr>
                <w:rFonts w:ascii="Arial" w:hAnsi="Arial" w:cs="Arial"/>
              </w:rPr>
              <w:t>) will you consult and why?</w:t>
            </w:r>
            <w:r w:rsidR="00175AE4" w:rsidRPr="006A6A72">
              <w:rPr>
                <w:rFonts w:ascii="Arial" w:hAnsi="Arial" w:cs="Arial"/>
              </w:rPr>
              <w:t xml:space="preserve"> Which software/hardware will you use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43E18CBC" w14:textId="7CF067B6" w:rsidR="00E201A9" w:rsidRPr="006A6A72" w:rsidRDefault="006137D9" w:rsidP="00157D62">
            <w:pPr>
              <w:rPr>
                <w:rFonts w:ascii="Arial" w:hAnsi="Arial" w:cs="Arial"/>
                <w:b/>
                <w:bCs/>
              </w:rPr>
            </w:pPr>
            <w:r w:rsidRPr="006A6A72">
              <w:rPr>
                <w:rFonts w:ascii="Arial" w:hAnsi="Arial" w:cs="Arial"/>
                <w:b/>
                <w:bCs/>
              </w:rPr>
              <w:t>Learning goal 1</w:t>
            </w:r>
          </w:p>
          <w:p w14:paraId="51A9C8E8" w14:textId="6A4DA3B9" w:rsidR="006137D9" w:rsidRPr="006A6A72" w:rsidRDefault="00892272" w:rsidP="00157D62">
            <w:pPr>
              <w:rPr>
                <w:rFonts w:ascii="Arial" w:hAnsi="Arial" w:cs="Arial"/>
              </w:rPr>
            </w:pPr>
            <w:proofErr w:type="spellStart"/>
            <w:r w:rsidRPr="006A6A72">
              <w:rPr>
                <w:rFonts w:ascii="Arial" w:hAnsi="Arial" w:cs="Arial"/>
              </w:rPr>
              <w:t>StackOverflow</w:t>
            </w:r>
            <w:proofErr w:type="spellEnd"/>
            <w:r w:rsidR="004A5DBD" w:rsidRPr="006A6A72">
              <w:rPr>
                <w:rFonts w:ascii="Arial" w:hAnsi="Arial" w:cs="Arial"/>
              </w:rPr>
              <w:t>, Visual Studio Code</w:t>
            </w:r>
            <w:r w:rsidR="00F26EAD">
              <w:rPr>
                <w:rFonts w:ascii="Arial" w:hAnsi="Arial" w:cs="Arial"/>
              </w:rPr>
              <w:t>, Three.js</w:t>
            </w:r>
            <w:r w:rsidR="00623970">
              <w:rPr>
                <w:rFonts w:ascii="Arial" w:hAnsi="Arial" w:cs="Arial"/>
              </w:rPr>
              <w:t xml:space="preserve"> library</w:t>
            </w:r>
          </w:p>
          <w:p w14:paraId="4A5A343F" w14:textId="77777777" w:rsidR="00C04E2A" w:rsidRPr="006A6A72" w:rsidRDefault="00C04E2A" w:rsidP="00157D62">
            <w:pPr>
              <w:rPr>
                <w:rFonts w:ascii="Arial" w:hAnsi="Arial" w:cs="Arial"/>
              </w:rPr>
            </w:pPr>
          </w:p>
          <w:p w14:paraId="201D8A72" w14:textId="77777777" w:rsidR="006137D9" w:rsidRPr="006A6A72" w:rsidRDefault="006137D9" w:rsidP="00157D62">
            <w:pPr>
              <w:rPr>
                <w:rFonts w:ascii="Arial" w:hAnsi="Arial" w:cs="Arial"/>
                <w:b/>
                <w:bCs/>
              </w:rPr>
            </w:pPr>
            <w:r w:rsidRPr="006A6A72">
              <w:rPr>
                <w:rFonts w:ascii="Arial" w:hAnsi="Arial" w:cs="Arial"/>
                <w:b/>
                <w:bCs/>
              </w:rPr>
              <w:t>Learning goal 2</w:t>
            </w:r>
          </w:p>
          <w:p w14:paraId="02765604" w14:textId="02DDFFC1" w:rsidR="006137D9" w:rsidRPr="006A6A72" w:rsidRDefault="006137D9" w:rsidP="00157D62">
            <w:pPr>
              <w:rPr>
                <w:rFonts w:ascii="Arial" w:hAnsi="Arial" w:cs="Arial"/>
              </w:rPr>
            </w:pPr>
            <w:r w:rsidRPr="006A6A72">
              <w:rPr>
                <w:rFonts w:ascii="Arial" w:hAnsi="Arial" w:cs="Arial"/>
              </w:rPr>
              <w:t>Unreal Engine</w:t>
            </w:r>
            <w:r w:rsidR="00A40A8C" w:rsidRPr="006A6A72">
              <w:rPr>
                <w:rFonts w:ascii="Arial" w:hAnsi="Arial" w:cs="Arial"/>
              </w:rPr>
              <w:t xml:space="preserve"> (+</w:t>
            </w:r>
            <w:r w:rsidR="001E6EC2" w:rsidRPr="006A6A72">
              <w:rPr>
                <w:rFonts w:ascii="Arial" w:hAnsi="Arial" w:cs="Arial"/>
              </w:rPr>
              <w:t xml:space="preserve"> </w:t>
            </w:r>
            <w:r w:rsidRPr="006A6A72">
              <w:rPr>
                <w:rFonts w:ascii="Arial" w:hAnsi="Arial" w:cs="Arial"/>
              </w:rPr>
              <w:t>documentation</w:t>
            </w:r>
            <w:r w:rsidR="00A40A8C" w:rsidRPr="006A6A72">
              <w:rPr>
                <w:rFonts w:ascii="Arial" w:hAnsi="Arial" w:cs="Arial"/>
              </w:rPr>
              <w:t>)</w:t>
            </w:r>
            <w:r w:rsidRPr="006A6A72">
              <w:rPr>
                <w:rFonts w:ascii="Arial" w:hAnsi="Arial" w:cs="Arial"/>
              </w:rPr>
              <w:t>, YouTube tutorials</w:t>
            </w:r>
            <w:r w:rsidR="00745EC9" w:rsidRPr="006A6A72">
              <w:rPr>
                <w:rFonts w:ascii="Arial" w:hAnsi="Arial" w:cs="Arial"/>
              </w:rPr>
              <w:t>/</w:t>
            </w:r>
            <w:r w:rsidR="00167115" w:rsidRPr="006A6A72">
              <w:rPr>
                <w:rFonts w:ascii="Arial" w:hAnsi="Arial" w:cs="Arial"/>
              </w:rPr>
              <w:t>GDC talks</w:t>
            </w:r>
            <w:r w:rsidR="005840A9" w:rsidRPr="006A6A72">
              <w:rPr>
                <w:rFonts w:ascii="Arial" w:hAnsi="Arial" w:cs="Arial"/>
              </w:rPr>
              <w:t xml:space="preserve">, </w:t>
            </w:r>
            <w:proofErr w:type="spellStart"/>
            <w:r w:rsidR="005840A9" w:rsidRPr="006A6A72">
              <w:rPr>
                <w:rFonts w:ascii="Arial" w:hAnsi="Arial" w:cs="Arial"/>
              </w:rPr>
              <w:t>StackOverflow</w:t>
            </w:r>
            <w:proofErr w:type="spellEnd"/>
            <w:r w:rsidR="005840A9" w:rsidRPr="006A6A72">
              <w:rPr>
                <w:rFonts w:ascii="Arial" w:hAnsi="Arial" w:cs="Arial"/>
              </w:rPr>
              <w:t>.</w:t>
            </w:r>
          </w:p>
        </w:tc>
      </w:tr>
      <w:tr w:rsidR="00E201A9" w:rsidRPr="006A6A72" w14:paraId="7EEC9F8C" w14:textId="77777777" w:rsidTr="5DC01711">
        <w:trPr>
          <w:trHeight w:val="1638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AB3A3" w14:textId="77777777" w:rsidR="00E201A9" w:rsidRPr="006A6A72" w:rsidRDefault="00175AE4" w:rsidP="00157D62">
            <w:pPr>
              <w:rPr>
                <w:rFonts w:ascii="Arial" w:hAnsi="Arial" w:cs="Arial"/>
                <w:b/>
                <w:bCs/>
              </w:rPr>
            </w:pPr>
            <w:r w:rsidRPr="006A6A72">
              <w:rPr>
                <w:rFonts w:ascii="Arial" w:hAnsi="Arial" w:cs="Arial"/>
                <w:b/>
                <w:bCs/>
              </w:rPr>
              <w:t xml:space="preserve">Previous </w:t>
            </w:r>
            <w:r w:rsidR="009A58F2" w:rsidRPr="006A6A72">
              <w:rPr>
                <w:rFonts w:ascii="Arial" w:hAnsi="Arial" w:cs="Arial"/>
                <w:b/>
                <w:bCs/>
              </w:rPr>
              <w:t>Learning Outcomes</w:t>
            </w:r>
          </w:p>
          <w:p w14:paraId="0EDE1459" w14:textId="77777777" w:rsidR="009A58F2" w:rsidRPr="006A6A72" w:rsidRDefault="009A58F2" w:rsidP="00157D62">
            <w:pPr>
              <w:rPr>
                <w:rFonts w:ascii="Arial" w:hAnsi="Arial" w:cs="Arial"/>
              </w:rPr>
            </w:pPr>
          </w:p>
          <w:p w14:paraId="245DC3C4" w14:textId="2CE464A5" w:rsidR="009A58F2" w:rsidRPr="006A6A72" w:rsidRDefault="009A58F2" w:rsidP="00157D62">
            <w:pPr>
              <w:rPr>
                <w:rFonts w:ascii="Arial" w:hAnsi="Arial" w:cs="Arial"/>
              </w:rPr>
            </w:pPr>
            <w:r w:rsidRPr="006A6A72">
              <w:rPr>
                <w:rFonts w:ascii="Arial" w:hAnsi="Arial" w:cs="Arial"/>
              </w:rPr>
              <w:t>Please past</w:t>
            </w:r>
            <w:r w:rsidR="00A116C5" w:rsidRPr="006A6A72">
              <w:rPr>
                <w:rFonts w:ascii="Arial" w:hAnsi="Arial" w:cs="Arial"/>
              </w:rPr>
              <w:t>e</w:t>
            </w:r>
            <w:r w:rsidRPr="006A6A72">
              <w:rPr>
                <w:rFonts w:ascii="Arial" w:hAnsi="Arial" w:cs="Arial"/>
              </w:rPr>
              <w:t xml:space="preserve"> the learning outcomes of modules here</w:t>
            </w:r>
            <w:r w:rsidR="00992DD4" w:rsidRPr="006A6A72">
              <w:rPr>
                <w:rFonts w:ascii="Arial" w:hAnsi="Arial" w:cs="Arial"/>
              </w:rPr>
              <w:t xml:space="preserve">. </w:t>
            </w:r>
            <w:r w:rsidR="00ED75AC" w:rsidRPr="006A6A72">
              <w:rPr>
                <w:rFonts w:ascii="Arial" w:hAnsi="Arial" w:cs="Arial"/>
              </w:rPr>
              <w:t xml:space="preserve">Explain the </w:t>
            </w:r>
            <w:r w:rsidR="00992DD4" w:rsidRPr="006A6A72">
              <w:rPr>
                <w:rFonts w:ascii="Arial" w:hAnsi="Arial" w:cs="Arial"/>
              </w:rPr>
              <w:t xml:space="preserve">relation with </w:t>
            </w:r>
            <w:r w:rsidR="00ED75AC" w:rsidRPr="006A6A72">
              <w:rPr>
                <w:rFonts w:ascii="Arial" w:hAnsi="Arial" w:cs="Arial"/>
              </w:rPr>
              <w:t xml:space="preserve">your </w:t>
            </w:r>
            <w:r w:rsidR="00992DD4" w:rsidRPr="006A6A72">
              <w:rPr>
                <w:rFonts w:ascii="Arial" w:hAnsi="Arial" w:cs="Arial"/>
              </w:rPr>
              <w:t xml:space="preserve">current learning outcome and/or portfolio item, </w:t>
            </w:r>
            <w:r w:rsidR="00A116C5" w:rsidRPr="006A6A72">
              <w:rPr>
                <w:rFonts w:ascii="Arial" w:hAnsi="Arial" w:cs="Arial"/>
              </w:rPr>
              <w:t>and or/ other CMGT modules.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6BD3BAD8" w14:textId="3F268A62" w:rsidR="00992DD4" w:rsidRPr="006A6A72" w:rsidRDefault="00992DD4" w:rsidP="00157D62">
            <w:pPr>
              <w:rPr>
                <w:rFonts w:ascii="Arial" w:hAnsi="Arial" w:cs="Arial"/>
                <w:b/>
                <w:bCs/>
              </w:rPr>
            </w:pPr>
            <w:r w:rsidRPr="006A6A72">
              <w:rPr>
                <w:rFonts w:ascii="Arial" w:hAnsi="Arial" w:cs="Arial"/>
                <w:b/>
                <w:bCs/>
              </w:rPr>
              <w:t>Personal Portfolio</w:t>
            </w:r>
            <w:r w:rsidR="00ED75AC" w:rsidRPr="006A6A72">
              <w:rPr>
                <w:rFonts w:ascii="Arial" w:hAnsi="Arial" w:cs="Arial"/>
                <w:b/>
                <w:bCs/>
              </w:rPr>
              <w:t xml:space="preserve"> (or other CMGT module)</w:t>
            </w:r>
            <w:r w:rsidRPr="006A6A72">
              <w:rPr>
                <w:rFonts w:ascii="Arial" w:hAnsi="Arial" w:cs="Arial"/>
                <w:b/>
                <w:bCs/>
              </w:rPr>
              <w:t xml:space="preserve">: </w:t>
            </w:r>
            <w:r w:rsidR="00723C57" w:rsidRPr="006A6A72">
              <w:rPr>
                <w:rFonts w:ascii="Arial" w:hAnsi="Arial" w:cs="Arial"/>
                <w:b/>
                <w:bCs/>
                <w:i/>
                <w:iCs/>
              </w:rPr>
              <w:t>1</w:t>
            </w:r>
          </w:p>
          <w:p w14:paraId="58544884" w14:textId="77777777" w:rsidR="00E45E3F" w:rsidRPr="006A6A72" w:rsidRDefault="009A58F2" w:rsidP="00E45E3F">
            <w:pPr>
              <w:rPr>
                <w:rFonts w:ascii="Arial" w:hAnsi="Arial" w:cs="Arial"/>
                <w:b/>
                <w:bCs/>
              </w:rPr>
            </w:pPr>
            <w:r w:rsidRPr="006A6A72">
              <w:rPr>
                <w:rFonts w:ascii="Arial" w:hAnsi="Arial" w:cs="Arial"/>
                <w:b/>
                <w:bCs/>
              </w:rPr>
              <w:t>L</w:t>
            </w:r>
            <w:r w:rsidR="00992DD4" w:rsidRPr="006A6A72">
              <w:rPr>
                <w:rFonts w:ascii="Arial" w:hAnsi="Arial" w:cs="Arial"/>
                <w:b/>
                <w:bCs/>
              </w:rPr>
              <w:t>earning outcome:</w:t>
            </w:r>
            <w:r w:rsidR="00E45E3F" w:rsidRPr="006A6A72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1979BFD6" w14:textId="77777777" w:rsidR="00E45E3F" w:rsidRPr="006A6A72" w:rsidRDefault="00E45E3F" w:rsidP="00E45E3F">
            <w:pPr>
              <w:rPr>
                <w:rFonts w:ascii="Arial" w:hAnsi="Arial" w:cs="Arial"/>
              </w:rPr>
            </w:pPr>
          </w:p>
          <w:p w14:paraId="5764C603" w14:textId="06C6F1D5" w:rsidR="00E45E3F" w:rsidRPr="006A6A72" w:rsidRDefault="00E45E3F" w:rsidP="00E45E3F">
            <w:pPr>
              <w:rPr>
                <w:rFonts w:ascii="Arial" w:hAnsi="Arial" w:cs="Arial"/>
                <w:b/>
                <w:bCs/>
                <w:color w:val="000000"/>
                <w:shd w:val="clear" w:color="auto" w:fill="FFFFFF"/>
              </w:rPr>
            </w:pPr>
            <w:r w:rsidRPr="006A6A72">
              <w:rPr>
                <w:rFonts w:ascii="Arial" w:hAnsi="Arial" w:cs="Arial"/>
                <w:b/>
                <w:bCs/>
                <w:color w:val="000000"/>
                <w:shd w:val="clear" w:color="auto" w:fill="FFFFFF"/>
              </w:rPr>
              <w:t xml:space="preserve">Learning </w:t>
            </w:r>
            <w:r w:rsidR="00D02990" w:rsidRPr="006A6A72">
              <w:rPr>
                <w:rFonts w:ascii="Arial" w:hAnsi="Arial" w:cs="Arial"/>
                <w:b/>
                <w:bCs/>
              </w:rPr>
              <w:t xml:space="preserve">goal </w:t>
            </w:r>
            <w:r w:rsidRPr="006A6A72">
              <w:rPr>
                <w:rFonts w:ascii="Arial" w:hAnsi="Arial" w:cs="Arial"/>
                <w:b/>
                <w:bCs/>
                <w:color w:val="000000"/>
                <w:shd w:val="clear" w:color="auto" w:fill="FFFFFF"/>
              </w:rPr>
              <w:t>1</w:t>
            </w:r>
          </w:p>
          <w:p w14:paraId="500D3755" w14:textId="77777777" w:rsidR="00E45E3F" w:rsidRPr="006A6A72" w:rsidRDefault="00E45E3F" w:rsidP="00E45E3F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A6A72">
              <w:rPr>
                <w:rFonts w:ascii="Arial" w:hAnsi="Arial" w:cs="Arial"/>
                <w:color w:val="000000"/>
                <w:shd w:val="clear" w:color="auto" w:fill="FFFFFF"/>
              </w:rPr>
              <w:t xml:space="preserve">“As an engineer looking for an internship and with limited knowledge of HTML, CSS, </w:t>
            </w:r>
            <w:proofErr w:type="spellStart"/>
            <w:r w:rsidRPr="006A6A72">
              <w:rPr>
                <w:rFonts w:ascii="Arial" w:hAnsi="Arial" w:cs="Arial"/>
                <w:color w:val="000000"/>
                <w:shd w:val="clear" w:color="auto" w:fill="FFFFFF"/>
              </w:rPr>
              <w:t>Javascript</w:t>
            </w:r>
            <w:proofErr w:type="spellEnd"/>
            <w:r w:rsidRPr="006A6A72">
              <w:rPr>
                <w:rFonts w:ascii="Arial" w:hAnsi="Arial" w:cs="Arial"/>
                <w:color w:val="000000"/>
                <w:shd w:val="clear" w:color="auto" w:fill="FFFFFF"/>
              </w:rPr>
              <w:t xml:space="preserve">, I want to practice those elements to gain the capability of developing a properly running &amp; looking portfolio </w:t>
            </w:r>
            <w:proofErr w:type="gramStart"/>
            <w:r w:rsidRPr="006A6A72">
              <w:rPr>
                <w:rFonts w:ascii="Arial" w:hAnsi="Arial" w:cs="Arial"/>
                <w:color w:val="000000"/>
                <w:shd w:val="clear" w:color="auto" w:fill="FFFFFF"/>
              </w:rPr>
              <w:t>website, and</w:t>
            </w:r>
            <w:proofErr w:type="gramEnd"/>
            <w:r w:rsidRPr="006A6A72">
              <w:rPr>
                <w:rFonts w:ascii="Arial" w:hAnsi="Arial" w:cs="Arial"/>
                <w:color w:val="000000"/>
                <w:shd w:val="clear" w:color="auto" w:fill="FFFFFF"/>
              </w:rPr>
              <w:t xml:space="preserve"> create some mini-prototypes to demonstrate gained skills, and gather this knowledge in a reflection. I intend to spend around 42 hours.</w:t>
            </w:r>
          </w:p>
          <w:p w14:paraId="05E5B1C0" w14:textId="39B88554" w:rsidR="00E201A9" w:rsidRPr="006A6A72" w:rsidRDefault="00E201A9" w:rsidP="00157D62">
            <w:pPr>
              <w:rPr>
                <w:rFonts w:ascii="Arial" w:hAnsi="Arial" w:cs="Arial"/>
              </w:rPr>
            </w:pPr>
          </w:p>
          <w:p w14:paraId="5787FC42" w14:textId="77777777" w:rsidR="004B3F18" w:rsidRPr="006A6A72" w:rsidRDefault="004B3F18" w:rsidP="00157D62">
            <w:pPr>
              <w:rPr>
                <w:rFonts w:ascii="Arial" w:hAnsi="Arial" w:cs="Arial"/>
              </w:rPr>
            </w:pPr>
          </w:p>
          <w:p w14:paraId="24F2F551" w14:textId="198472EB" w:rsidR="00E45E3F" w:rsidRPr="006A6A72" w:rsidRDefault="00E45E3F" w:rsidP="00E45E3F">
            <w:pPr>
              <w:rPr>
                <w:rFonts w:ascii="Arial" w:hAnsi="Arial" w:cs="Arial"/>
                <w:b/>
                <w:bCs/>
                <w:color w:val="000000"/>
                <w:shd w:val="clear" w:color="auto" w:fill="FFFFFF"/>
              </w:rPr>
            </w:pPr>
            <w:r w:rsidRPr="006A6A72">
              <w:rPr>
                <w:rFonts w:ascii="Arial" w:hAnsi="Arial" w:cs="Arial"/>
                <w:b/>
                <w:bCs/>
                <w:color w:val="000000"/>
                <w:shd w:val="clear" w:color="auto" w:fill="FFFFFF"/>
              </w:rPr>
              <w:lastRenderedPageBreak/>
              <w:t xml:space="preserve">Learning </w:t>
            </w:r>
            <w:r w:rsidR="00D02990" w:rsidRPr="006A6A72">
              <w:rPr>
                <w:rFonts w:ascii="Arial" w:hAnsi="Arial" w:cs="Arial"/>
                <w:b/>
                <w:bCs/>
              </w:rPr>
              <w:t xml:space="preserve">goal </w:t>
            </w:r>
            <w:r w:rsidRPr="006A6A72">
              <w:rPr>
                <w:rFonts w:ascii="Arial" w:hAnsi="Arial" w:cs="Arial"/>
                <w:b/>
                <w:bCs/>
                <w:color w:val="000000"/>
                <w:shd w:val="clear" w:color="auto" w:fill="FFFFFF"/>
              </w:rPr>
              <w:t>2</w:t>
            </w:r>
          </w:p>
          <w:p w14:paraId="17B9DECC" w14:textId="77777777" w:rsidR="00E45E3F" w:rsidRPr="006A6A72" w:rsidRDefault="00E45E3F" w:rsidP="00E45E3F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A6A72">
              <w:rPr>
                <w:rFonts w:ascii="Arial" w:hAnsi="Arial" w:cs="Arial"/>
                <w:color w:val="000000"/>
                <w:shd w:val="clear" w:color="auto" w:fill="FFFFFF"/>
              </w:rPr>
              <w:t xml:space="preserve">“As an engineer looking for an internship and with limited knowledge of what a website should contain, as well as knowledge on UI/UX design, I want to gather knowledge regarding those areas to gain the capability of designing (pleasing UI/UX) a relevant (important information should be present) portfolio </w:t>
            </w:r>
            <w:proofErr w:type="gramStart"/>
            <w:r w:rsidRPr="006A6A72">
              <w:rPr>
                <w:rFonts w:ascii="Arial" w:hAnsi="Arial" w:cs="Arial"/>
                <w:color w:val="000000"/>
                <w:shd w:val="clear" w:color="auto" w:fill="FFFFFF"/>
              </w:rPr>
              <w:t>website, and</w:t>
            </w:r>
            <w:proofErr w:type="gramEnd"/>
            <w:r w:rsidRPr="006A6A72">
              <w:rPr>
                <w:rFonts w:ascii="Arial" w:hAnsi="Arial" w:cs="Arial"/>
                <w:color w:val="000000"/>
                <w:shd w:val="clear" w:color="auto" w:fill="FFFFFF"/>
              </w:rPr>
              <w:t xml:space="preserve"> gather this knowledge in a reflection. I intend to spend around 42 hours.</w:t>
            </w:r>
          </w:p>
          <w:p w14:paraId="024508A0" w14:textId="2D688DCF" w:rsidR="00E45E3F" w:rsidRPr="006A6A72" w:rsidRDefault="00E45E3F" w:rsidP="00157D62">
            <w:pPr>
              <w:rPr>
                <w:rFonts w:ascii="Arial" w:hAnsi="Arial" w:cs="Arial"/>
              </w:rPr>
            </w:pPr>
          </w:p>
          <w:p w14:paraId="20785AD2" w14:textId="77777777" w:rsidR="00E45E3F" w:rsidRPr="006A6A72" w:rsidRDefault="00E45E3F" w:rsidP="00157D62">
            <w:pPr>
              <w:rPr>
                <w:rFonts w:ascii="Arial" w:hAnsi="Arial" w:cs="Arial"/>
              </w:rPr>
            </w:pPr>
          </w:p>
          <w:p w14:paraId="3C48760F" w14:textId="364A2213" w:rsidR="00992DD4" w:rsidRPr="006A6A72" w:rsidRDefault="00992DD4" w:rsidP="00157D62">
            <w:pPr>
              <w:rPr>
                <w:rFonts w:ascii="Arial" w:hAnsi="Arial" w:cs="Arial"/>
                <w:b/>
                <w:bCs/>
              </w:rPr>
            </w:pPr>
            <w:r w:rsidRPr="006A6A72">
              <w:rPr>
                <w:rFonts w:ascii="Arial" w:hAnsi="Arial" w:cs="Arial"/>
                <w:b/>
                <w:bCs/>
              </w:rPr>
              <w:t>Short description of portfolio item:</w:t>
            </w:r>
            <w:r w:rsidR="004B3F18" w:rsidRPr="006A6A72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550A0E9D" w14:textId="7695C4B8" w:rsidR="004B3F18" w:rsidRPr="006A6A72" w:rsidRDefault="004B3F18" w:rsidP="00157D62">
            <w:pPr>
              <w:rPr>
                <w:rFonts w:ascii="Arial" w:hAnsi="Arial" w:cs="Arial"/>
                <w:b/>
                <w:bCs/>
              </w:rPr>
            </w:pPr>
            <w:r w:rsidRPr="006A6A72">
              <w:rPr>
                <w:rFonts w:ascii="Arial" w:hAnsi="Arial" w:cs="Arial"/>
                <w:b/>
                <w:bCs/>
              </w:rPr>
              <w:t xml:space="preserve">Learning </w:t>
            </w:r>
            <w:r w:rsidR="00D02990" w:rsidRPr="006A6A72">
              <w:rPr>
                <w:rFonts w:ascii="Arial" w:hAnsi="Arial" w:cs="Arial"/>
                <w:b/>
                <w:bCs/>
              </w:rPr>
              <w:t xml:space="preserve">goal </w:t>
            </w:r>
            <w:r w:rsidRPr="006A6A72">
              <w:rPr>
                <w:rFonts w:ascii="Arial" w:hAnsi="Arial" w:cs="Arial"/>
                <w:b/>
                <w:bCs/>
              </w:rPr>
              <w:t>1</w:t>
            </w:r>
          </w:p>
          <w:p w14:paraId="0C1C8401" w14:textId="3BCE9D26" w:rsidR="004B3F18" w:rsidRPr="006A6A72" w:rsidRDefault="004B3F18" w:rsidP="00157D62">
            <w:pPr>
              <w:rPr>
                <w:rFonts w:ascii="Arial" w:hAnsi="Arial" w:cs="Arial"/>
              </w:rPr>
            </w:pPr>
            <w:r w:rsidRPr="006A6A72">
              <w:rPr>
                <w:rFonts w:ascii="Arial" w:hAnsi="Arial" w:cs="Arial"/>
              </w:rPr>
              <w:t>A collection of HTML/CSS/JavaScript prototypes, which were developed after answering a set of research questions (the basis for the prototypes)</w:t>
            </w:r>
            <w:r w:rsidR="00C52C80" w:rsidRPr="006A6A72">
              <w:rPr>
                <w:rFonts w:ascii="Arial" w:hAnsi="Arial" w:cs="Arial"/>
              </w:rPr>
              <w:t xml:space="preserve">. </w:t>
            </w:r>
          </w:p>
          <w:p w14:paraId="006F89DC" w14:textId="5208623C" w:rsidR="00317293" w:rsidRPr="006A6A72" w:rsidRDefault="00317293" w:rsidP="00157D62">
            <w:pPr>
              <w:rPr>
                <w:rFonts w:ascii="Arial" w:hAnsi="Arial" w:cs="Arial"/>
              </w:rPr>
            </w:pPr>
          </w:p>
          <w:p w14:paraId="26AD832C" w14:textId="64E3ABF8" w:rsidR="00317293" w:rsidRPr="006A6A72" w:rsidRDefault="00317293" w:rsidP="00157D62">
            <w:pPr>
              <w:rPr>
                <w:rFonts w:ascii="Arial" w:hAnsi="Arial" w:cs="Arial"/>
                <w:b/>
                <w:bCs/>
              </w:rPr>
            </w:pPr>
            <w:r w:rsidRPr="006A6A72">
              <w:rPr>
                <w:rFonts w:ascii="Arial" w:hAnsi="Arial" w:cs="Arial"/>
                <w:b/>
                <w:bCs/>
              </w:rPr>
              <w:t xml:space="preserve">Learning </w:t>
            </w:r>
            <w:r w:rsidR="00D02990" w:rsidRPr="006A6A72">
              <w:rPr>
                <w:rFonts w:ascii="Arial" w:hAnsi="Arial" w:cs="Arial"/>
                <w:b/>
                <w:bCs/>
              </w:rPr>
              <w:t xml:space="preserve">goal </w:t>
            </w:r>
            <w:r w:rsidRPr="006A6A72">
              <w:rPr>
                <w:rFonts w:ascii="Arial" w:hAnsi="Arial" w:cs="Arial"/>
                <w:b/>
                <w:bCs/>
              </w:rPr>
              <w:t>2</w:t>
            </w:r>
          </w:p>
          <w:p w14:paraId="64278081" w14:textId="0E8836B6" w:rsidR="00317293" w:rsidRPr="006A6A72" w:rsidRDefault="00317293" w:rsidP="00157D62">
            <w:pPr>
              <w:rPr>
                <w:rFonts w:ascii="Arial" w:hAnsi="Arial" w:cs="Arial"/>
              </w:rPr>
            </w:pPr>
            <w:r w:rsidRPr="006A6A72">
              <w:rPr>
                <w:rFonts w:ascii="Arial" w:hAnsi="Arial" w:cs="Arial"/>
              </w:rPr>
              <w:t>The same as LO1, but this time it concern</w:t>
            </w:r>
            <w:r w:rsidR="00B30BE3" w:rsidRPr="006A6A72">
              <w:rPr>
                <w:rFonts w:ascii="Arial" w:hAnsi="Arial" w:cs="Arial"/>
              </w:rPr>
              <w:t>ed</w:t>
            </w:r>
            <w:r w:rsidRPr="006A6A72">
              <w:rPr>
                <w:rFonts w:ascii="Arial" w:hAnsi="Arial" w:cs="Arial"/>
              </w:rPr>
              <w:t xml:space="preserve"> the UI/UX design of a portfolio website</w:t>
            </w:r>
            <w:r w:rsidR="00693677" w:rsidRPr="006A6A72">
              <w:rPr>
                <w:rFonts w:ascii="Arial" w:hAnsi="Arial" w:cs="Arial"/>
              </w:rPr>
              <w:t xml:space="preserve"> (research questions + prototypes)</w:t>
            </w:r>
            <w:r w:rsidRPr="006A6A72">
              <w:rPr>
                <w:rFonts w:ascii="Arial" w:hAnsi="Arial" w:cs="Arial"/>
              </w:rPr>
              <w:t>.</w:t>
            </w:r>
          </w:p>
          <w:p w14:paraId="770854AE" w14:textId="5F3A1954" w:rsidR="004B3F18" w:rsidRPr="006A6A72" w:rsidRDefault="004B3F18" w:rsidP="00157D62">
            <w:pPr>
              <w:rPr>
                <w:rFonts w:ascii="Arial" w:hAnsi="Arial" w:cs="Arial"/>
              </w:rPr>
            </w:pPr>
          </w:p>
          <w:p w14:paraId="5183C5F4" w14:textId="77777777" w:rsidR="00F47DA3" w:rsidRPr="006A6A72" w:rsidRDefault="00F47DA3" w:rsidP="00157D62">
            <w:pPr>
              <w:rPr>
                <w:rFonts w:ascii="Arial" w:hAnsi="Arial" w:cs="Arial"/>
              </w:rPr>
            </w:pPr>
          </w:p>
          <w:p w14:paraId="15C6C596" w14:textId="77777777" w:rsidR="00992DD4" w:rsidRPr="006A6A72" w:rsidRDefault="00992DD4" w:rsidP="00157D62">
            <w:pPr>
              <w:rPr>
                <w:rFonts w:ascii="Arial" w:hAnsi="Arial" w:cs="Arial"/>
                <w:b/>
                <w:bCs/>
              </w:rPr>
            </w:pPr>
            <w:r w:rsidRPr="006A6A72">
              <w:rPr>
                <w:rFonts w:ascii="Arial" w:hAnsi="Arial" w:cs="Arial"/>
                <w:b/>
                <w:bCs/>
              </w:rPr>
              <w:t>Relation to current learning outcome: (if applicable) …</w:t>
            </w:r>
          </w:p>
          <w:p w14:paraId="0CC8658E" w14:textId="7013898E" w:rsidR="00F47DA3" w:rsidRPr="006A6A72" w:rsidRDefault="00F47DA3" w:rsidP="00157D62">
            <w:pPr>
              <w:rPr>
                <w:rFonts w:ascii="Arial" w:hAnsi="Arial" w:cs="Arial"/>
              </w:rPr>
            </w:pPr>
            <w:r w:rsidRPr="006A6A72">
              <w:rPr>
                <w:rFonts w:ascii="Arial" w:hAnsi="Arial" w:cs="Arial"/>
              </w:rPr>
              <w:t xml:space="preserve">(Only applicable to learning goal 1) Last term I </w:t>
            </w:r>
            <w:r w:rsidR="0018359A" w:rsidRPr="006A6A72">
              <w:rPr>
                <w:rFonts w:ascii="Arial" w:hAnsi="Arial" w:cs="Arial"/>
              </w:rPr>
              <w:t xml:space="preserve">introduced myself to JavaScript by programming small prototypes, while this term, I will </w:t>
            </w:r>
            <w:proofErr w:type="gramStart"/>
            <w:r w:rsidR="00D81295">
              <w:rPr>
                <w:rFonts w:ascii="Arial" w:hAnsi="Arial" w:cs="Arial"/>
              </w:rPr>
              <w:t>actually program</w:t>
            </w:r>
            <w:proofErr w:type="gramEnd"/>
            <w:r w:rsidR="00D81295">
              <w:rPr>
                <w:rFonts w:ascii="Arial" w:hAnsi="Arial" w:cs="Arial"/>
              </w:rPr>
              <w:t xml:space="preserve"> a full game </w:t>
            </w:r>
            <w:r w:rsidR="0018359A" w:rsidRPr="006A6A72">
              <w:rPr>
                <w:rFonts w:ascii="Arial" w:hAnsi="Arial" w:cs="Arial"/>
              </w:rPr>
              <w:t>and deepen my JavaScript capabilities.</w:t>
            </w:r>
            <w:r w:rsidR="00D02990" w:rsidRPr="006A6A72">
              <w:rPr>
                <w:rFonts w:ascii="Arial" w:hAnsi="Arial" w:cs="Arial"/>
              </w:rPr>
              <w:t xml:space="preserve"> </w:t>
            </w:r>
          </w:p>
        </w:tc>
      </w:tr>
    </w:tbl>
    <w:p w14:paraId="694695C2" w14:textId="36D24623" w:rsidR="00DB3CA5" w:rsidRPr="006A6A72" w:rsidRDefault="00DB3CA5">
      <w:pPr>
        <w:rPr>
          <w:rFonts w:ascii="Arial" w:hAnsi="Arial" w:cs="Arial"/>
        </w:rPr>
      </w:pPr>
    </w:p>
    <w:p w14:paraId="3BD97911" w14:textId="21065E8A" w:rsidR="00D57549" w:rsidRPr="006A6A72" w:rsidRDefault="00D57549">
      <w:pPr>
        <w:rPr>
          <w:rFonts w:ascii="Arial" w:hAnsi="Arial" w:cs="Arial"/>
        </w:rPr>
      </w:pPr>
    </w:p>
    <w:p w14:paraId="02A6A65B" w14:textId="77777777" w:rsidR="00D57549" w:rsidRPr="006A6A72" w:rsidRDefault="00D57549">
      <w:pPr>
        <w:rPr>
          <w:rFonts w:ascii="Arial" w:hAnsi="Arial" w:cs="Arial"/>
        </w:rPr>
      </w:pPr>
    </w:p>
    <w:sectPr w:rsidR="00D57549" w:rsidRPr="006A6A72" w:rsidSect="00047B5D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4F88"/>
    <w:multiLevelType w:val="hybridMultilevel"/>
    <w:tmpl w:val="9470041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881B44"/>
    <w:multiLevelType w:val="hybridMultilevel"/>
    <w:tmpl w:val="2FA081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E277BE"/>
    <w:multiLevelType w:val="hybridMultilevel"/>
    <w:tmpl w:val="6FBE6480"/>
    <w:lvl w:ilvl="0" w:tplc="89D41D6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0C7412"/>
    <w:multiLevelType w:val="hybridMultilevel"/>
    <w:tmpl w:val="3EC460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846F9"/>
    <w:multiLevelType w:val="hybridMultilevel"/>
    <w:tmpl w:val="061A518E"/>
    <w:lvl w:ilvl="0" w:tplc="8248AD98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F477A5"/>
    <w:multiLevelType w:val="hybridMultilevel"/>
    <w:tmpl w:val="9F6C9E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215DA6"/>
    <w:multiLevelType w:val="multilevel"/>
    <w:tmpl w:val="F78EB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8647783"/>
    <w:multiLevelType w:val="multilevel"/>
    <w:tmpl w:val="69240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05F215D"/>
    <w:multiLevelType w:val="hybridMultilevel"/>
    <w:tmpl w:val="259890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4B597A"/>
    <w:multiLevelType w:val="hybridMultilevel"/>
    <w:tmpl w:val="DBA038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770B2"/>
    <w:multiLevelType w:val="hybridMultilevel"/>
    <w:tmpl w:val="47F629EE"/>
    <w:lvl w:ilvl="0" w:tplc="0809000F">
      <w:start w:val="1"/>
      <w:numFmt w:val="decimal"/>
      <w:lvlText w:val="%1."/>
      <w:lvlJc w:val="left"/>
      <w:pPr>
        <w:ind w:left="480" w:hanging="360"/>
      </w:pPr>
    </w:lvl>
    <w:lvl w:ilvl="1" w:tplc="08090019" w:tentative="1">
      <w:start w:val="1"/>
      <w:numFmt w:val="lowerLetter"/>
      <w:lvlText w:val="%2."/>
      <w:lvlJc w:val="left"/>
      <w:pPr>
        <w:ind w:left="1200" w:hanging="360"/>
      </w:pPr>
    </w:lvl>
    <w:lvl w:ilvl="2" w:tplc="0809001B" w:tentative="1">
      <w:start w:val="1"/>
      <w:numFmt w:val="lowerRoman"/>
      <w:lvlText w:val="%3."/>
      <w:lvlJc w:val="right"/>
      <w:pPr>
        <w:ind w:left="1920" w:hanging="180"/>
      </w:pPr>
    </w:lvl>
    <w:lvl w:ilvl="3" w:tplc="0809000F" w:tentative="1">
      <w:start w:val="1"/>
      <w:numFmt w:val="decimal"/>
      <w:lvlText w:val="%4."/>
      <w:lvlJc w:val="left"/>
      <w:pPr>
        <w:ind w:left="2640" w:hanging="360"/>
      </w:pPr>
    </w:lvl>
    <w:lvl w:ilvl="4" w:tplc="08090019" w:tentative="1">
      <w:start w:val="1"/>
      <w:numFmt w:val="lowerLetter"/>
      <w:lvlText w:val="%5."/>
      <w:lvlJc w:val="left"/>
      <w:pPr>
        <w:ind w:left="3360" w:hanging="360"/>
      </w:pPr>
    </w:lvl>
    <w:lvl w:ilvl="5" w:tplc="0809001B" w:tentative="1">
      <w:start w:val="1"/>
      <w:numFmt w:val="lowerRoman"/>
      <w:lvlText w:val="%6."/>
      <w:lvlJc w:val="right"/>
      <w:pPr>
        <w:ind w:left="4080" w:hanging="180"/>
      </w:pPr>
    </w:lvl>
    <w:lvl w:ilvl="6" w:tplc="0809000F" w:tentative="1">
      <w:start w:val="1"/>
      <w:numFmt w:val="decimal"/>
      <w:lvlText w:val="%7."/>
      <w:lvlJc w:val="left"/>
      <w:pPr>
        <w:ind w:left="4800" w:hanging="360"/>
      </w:pPr>
    </w:lvl>
    <w:lvl w:ilvl="7" w:tplc="08090019" w:tentative="1">
      <w:start w:val="1"/>
      <w:numFmt w:val="lowerLetter"/>
      <w:lvlText w:val="%8."/>
      <w:lvlJc w:val="left"/>
      <w:pPr>
        <w:ind w:left="5520" w:hanging="360"/>
      </w:pPr>
    </w:lvl>
    <w:lvl w:ilvl="8" w:tplc="0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1" w15:restartNumberingAfterBreak="0">
    <w:nsid w:val="5A5118CE"/>
    <w:multiLevelType w:val="hybridMultilevel"/>
    <w:tmpl w:val="BDCA6A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8C1D74"/>
    <w:multiLevelType w:val="multilevel"/>
    <w:tmpl w:val="4A8687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5F2B40C5"/>
    <w:multiLevelType w:val="hybridMultilevel"/>
    <w:tmpl w:val="1C44D8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3F6187"/>
    <w:multiLevelType w:val="multilevel"/>
    <w:tmpl w:val="8AD448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01B138A"/>
    <w:multiLevelType w:val="multilevel"/>
    <w:tmpl w:val="972C0A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71256651"/>
    <w:multiLevelType w:val="multilevel"/>
    <w:tmpl w:val="E6F865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5451FF8"/>
    <w:multiLevelType w:val="multilevel"/>
    <w:tmpl w:val="325C7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986594A"/>
    <w:multiLevelType w:val="multilevel"/>
    <w:tmpl w:val="8F424B3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79E4005E"/>
    <w:multiLevelType w:val="hybridMultilevel"/>
    <w:tmpl w:val="A6488FE0"/>
    <w:lvl w:ilvl="0" w:tplc="CDBC3D4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EA0007"/>
    <w:multiLevelType w:val="hybridMultilevel"/>
    <w:tmpl w:val="8724E8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F91BE4"/>
    <w:multiLevelType w:val="hybridMultilevel"/>
    <w:tmpl w:val="5BD44F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4"/>
  </w:num>
  <w:num w:numId="3">
    <w:abstractNumId w:val="16"/>
  </w:num>
  <w:num w:numId="4">
    <w:abstractNumId w:val="7"/>
  </w:num>
  <w:num w:numId="5">
    <w:abstractNumId w:val="3"/>
  </w:num>
  <w:num w:numId="6">
    <w:abstractNumId w:val="21"/>
  </w:num>
  <w:num w:numId="7">
    <w:abstractNumId w:val="10"/>
  </w:num>
  <w:num w:numId="8">
    <w:abstractNumId w:val="9"/>
  </w:num>
  <w:num w:numId="9">
    <w:abstractNumId w:val="11"/>
  </w:num>
  <w:num w:numId="10">
    <w:abstractNumId w:val="13"/>
  </w:num>
  <w:num w:numId="11">
    <w:abstractNumId w:val="8"/>
  </w:num>
  <w:num w:numId="12">
    <w:abstractNumId w:val="0"/>
  </w:num>
  <w:num w:numId="13">
    <w:abstractNumId w:val="18"/>
  </w:num>
  <w:num w:numId="14">
    <w:abstractNumId w:val="15"/>
  </w:num>
  <w:num w:numId="15">
    <w:abstractNumId w:val="12"/>
  </w:num>
  <w:num w:numId="16">
    <w:abstractNumId w:val="20"/>
  </w:num>
  <w:num w:numId="17">
    <w:abstractNumId w:val="17"/>
  </w:num>
  <w:num w:numId="18">
    <w:abstractNumId w:val="2"/>
  </w:num>
  <w:num w:numId="19">
    <w:abstractNumId w:val="1"/>
  </w:num>
  <w:num w:numId="20">
    <w:abstractNumId w:val="5"/>
  </w:num>
  <w:num w:numId="21">
    <w:abstractNumId w:val="19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BVLG5gbm5iZGBko6SsGpxcWZ+XkgBSa1AGZrxWEsAAAA"/>
  </w:docVars>
  <w:rsids>
    <w:rsidRoot w:val="00DB4875"/>
    <w:rsid w:val="00015487"/>
    <w:rsid w:val="00047B5D"/>
    <w:rsid w:val="00050B30"/>
    <w:rsid w:val="00083B8B"/>
    <w:rsid w:val="00085DEC"/>
    <w:rsid w:val="000970CD"/>
    <w:rsid w:val="000A2478"/>
    <w:rsid w:val="000C21A8"/>
    <w:rsid w:val="000F2B51"/>
    <w:rsid w:val="0010576A"/>
    <w:rsid w:val="00112BF1"/>
    <w:rsid w:val="0012274B"/>
    <w:rsid w:val="00156583"/>
    <w:rsid w:val="00157D62"/>
    <w:rsid w:val="00166397"/>
    <w:rsid w:val="00167115"/>
    <w:rsid w:val="00175AE4"/>
    <w:rsid w:val="0018359A"/>
    <w:rsid w:val="00190229"/>
    <w:rsid w:val="001D4A8A"/>
    <w:rsid w:val="001E6EC2"/>
    <w:rsid w:val="001F10DE"/>
    <w:rsid w:val="001F1E8B"/>
    <w:rsid w:val="001F3F69"/>
    <w:rsid w:val="0020728F"/>
    <w:rsid w:val="0024239F"/>
    <w:rsid w:val="00247245"/>
    <w:rsid w:val="0025109B"/>
    <w:rsid w:val="00253D28"/>
    <w:rsid w:val="002573DA"/>
    <w:rsid w:val="00264C59"/>
    <w:rsid w:val="00273D7C"/>
    <w:rsid w:val="00286E52"/>
    <w:rsid w:val="00294601"/>
    <w:rsid w:val="002A34E3"/>
    <w:rsid w:val="002B1734"/>
    <w:rsid w:val="002B7F98"/>
    <w:rsid w:val="002F6FB5"/>
    <w:rsid w:val="00301F30"/>
    <w:rsid w:val="00313246"/>
    <w:rsid w:val="00317293"/>
    <w:rsid w:val="00324C4C"/>
    <w:rsid w:val="00326D4D"/>
    <w:rsid w:val="00336634"/>
    <w:rsid w:val="00344FD6"/>
    <w:rsid w:val="00391C09"/>
    <w:rsid w:val="003B10C0"/>
    <w:rsid w:val="003D071B"/>
    <w:rsid w:val="003F68C0"/>
    <w:rsid w:val="00407FDD"/>
    <w:rsid w:val="00415295"/>
    <w:rsid w:val="004430EC"/>
    <w:rsid w:val="0044611B"/>
    <w:rsid w:val="004560BF"/>
    <w:rsid w:val="00464C95"/>
    <w:rsid w:val="004A5DBD"/>
    <w:rsid w:val="004B23E3"/>
    <w:rsid w:val="004B3F18"/>
    <w:rsid w:val="004D073B"/>
    <w:rsid w:val="004E1E01"/>
    <w:rsid w:val="004E733C"/>
    <w:rsid w:val="0050496D"/>
    <w:rsid w:val="00514BC0"/>
    <w:rsid w:val="00531494"/>
    <w:rsid w:val="00555F0E"/>
    <w:rsid w:val="005617E3"/>
    <w:rsid w:val="00565860"/>
    <w:rsid w:val="00581002"/>
    <w:rsid w:val="005840A9"/>
    <w:rsid w:val="005B4723"/>
    <w:rsid w:val="005B6C1C"/>
    <w:rsid w:val="005E1A7E"/>
    <w:rsid w:val="005E218F"/>
    <w:rsid w:val="0060477C"/>
    <w:rsid w:val="0060534D"/>
    <w:rsid w:val="006137D9"/>
    <w:rsid w:val="00623970"/>
    <w:rsid w:val="006403A3"/>
    <w:rsid w:val="00661179"/>
    <w:rsid w:val="00693677"/>
    <w:rsid w:val="00695A8C"/>
    <w:rsid w:val="006A6A72"/>
    <w:rsid w:val="006B0B94"/>
    <w:rsid w:val="006C0E5B"/>
    <w:rsid w:val="006E4EE9"/>
    <w:rsid w:val="00721037"/>
    <w:rsid w:val="00721B0C"/>
    <w:rsid w:val="00723C57"/>
    <w:rsid w:val="007325EE"/>
    <w:rsid w:val="00745EC9"/>
    <w:rsid w:val="00777790"/>
    <w:rsid w:val="00783888"/>
    <w:rsid w:val="00792198"/>
    <w:rsid w:val="00794B77"/>
    <w:rsid w:val="00796DFB"/>
    <w:rsid w:val="007C5B9A"/>
    <w:rsid w:val="00835A08"/>
    <w:rsid w:val="008458E3"/>
    <w:rsid w:val="00873E1B"/>
    <w:rsid w:val="00880857"/>
    <w:rsid w:val="00884F5A"/>
    <w:rsid w:val="008859F9"/>
    <w:rsid w:val="00891077"/>
    <w:rsid w:val="00892272"/>
    <w:rsid w:val="008C0F28"/>
    <w:rsid w:val="008C271B"/>
    <w:rsid w:val="008C6397"/>
    <w:rsid w:val="008C6AF4"/>
    <w:rsid w:val="008D5814"/>
    <w:rsid w:val="008F65CC"/>
    <w:rsid w:val="0091243E"/>
    <w:rsid w:val="00914C5D"/>
    <w:rsid w:val="009164C5"/>
    <w:rsid w:val="009218EF"/>
    <w:rsid w:val="009441AF"/>
    <w:rsid w:val="009675BB"/>
    <w:rsid w:val="009770DE"/>
    <w:rsid w:val="00992DD4"/>
    <w:rsid w:val="009974A0"/>
    <w:rsid w:val="009A4C8F"/>
    <w:rsid w:val="009A58F2"/>
    <w:rsid w:val="009A6220"/>
    <w:rsid w:val="009C4389"/>
    <w:rsid w:val="009C442C"/>
    <w:rsid w:val="00A116C5"/>
    <w:rsid w:val="00A16304"/>
    <w:rsid w:val="00A36C7A"/>
    <w:rsid w:val="00A40A8C"/>
    <w:rsid w:val="00A57C55"/>
    <w:rsid w:val="00A6112A"/>
    <w:rsid w:val="00A626EB"/>
    <w:rsid w:val="00A63224"/>
    <w:rsid w:val="00AB1408"/>
    <w:rsid w:val="00AC5546"/>
    <w:rsid w:val="00AC7E60"/>
    <w:rsid w:val="00AD5FC9"/>
    <w:rsid w:val="00AE137C"/>
    <w:rsid w:val="00B1471D"/>
    <w:rsid w:val="00B24D28"/>
    <w:rsid w:val="00B25D15"/>
    <w:rsid w:val="00B30BE3"/>
    <w:rsid w:val="00B47F75"/>
    <w:rsid w:val="00B629BD"/>
    <w:rsid w:val="00B6654A"/>
    <w:rsid w:val="00B71010"/>
    <w:rsid w:val="00B91051"/>
    <w:rsid w:val="00BA2BF3"/>
    <w:rsid w:val="00BB213C"/>
    <w:rsid w:val="00BC324F"/>
    <w:rsid w:val="00C04E2A"/>
    <w:rsid w:val="00C137D2"/>
    <w:rsid w:val="00C22757"/>
    <w:rsid w:val="00C23251"/>
    <w:rsid w:val="00C516E1"/>
    <w:rsid w:val="00C52C80"/>
    <w:rsid w:val="00C63F8E"/>
    <w:rsid w:val="00C76155"/>
    <w:rsid w:val="00C85449"/>
    <w:rsid w:val="00C910F4"/>
    <w:rsid w:val="00C91E72"/>
    <w:rsid w:val="00C94A8D"/>
    <w:rsid w:val="00CB4ACF"/>
    <w:rsid w:val="00CD2072"/>
    <w:rsid w:val="00CD5185"/>
    <w:rsid w:val="00D006BA"/>
    <w:rsid w:val="00D02990"/>
    <w:rsid w:val="00D161F9"/>
    <w:rsid w:val="00D17BD3"/>
    <w:rsid w:val="00D57549"/>
    <w:rsid w:val="00D75B97"/>
    <w:rsid w:val="00D81295"/>
    <w:rsid w:val="00D92C5C"/>
    <w:rsid w:val="00D94D81"/>
    <w:rsid w:val="00DB3CA5"/>
    <w:rsid w:val="00DB4618"/>
    <w:rsid w:val="00DB4875"/>
    <w:rsid w:val="00DC1BE6"/>
    <w:rsid w:val="00DE4753"/>
    <w:rsid w:val="00E138A6"/>
    <w:rsid w:val="00E201A9"/>
    <w:rsid w:val="00E316F3"/>
    <w:rsid w:val="00E45CB2"/>
    <w:rsid w:val="00E45E3F"/>
    <w:rsid w:val="00E95372"/>
    <w:rsid w:val="00EA6409"/>
    <w:rsid w:val="00EB7FE6"/>
    <w:rsid w:val="00EC0302"/>
    <w:rsid w:val="00EC7E8A"/>
    <w:rsid w:val="00ED75AC"/>
    <w:rsid w:val="00EE2DE3"/>
    <w:rsid w:val="00F052D2"/>
    <w:rsid w:val="00F26EAD"/>
    <w:rsid w:val="00F407DE"/>
    <w:rsid w:val="00F448E4"/>
    <w:rsid w:val="00F47DA3"/>
    <w:rsid w:val="00F50AF3"/>
    <w:rsid w:val="00F72395"/>
    <w:rsid w:val="00F84D7E"/>
    <w:rsid w:val="00F8547F"/>
    <w:rsid w:val="00F87BFA"/>
    <w:rsid w:val="00F9407D"/>
    <w:rsid w:val="00FA29B4"/>
    <w:rsid w:val="00FB521A"/>
    <w:rsid w:val="00FC393B"/>
    <w:rsid w:val="00FD191A"/>
    <w:rsid w:val="00FE3EC3"/>
    <w:rsid w:val="00FE4747"/>
    <w:rsid w:val="03D9D0CB"/>
    <w:rsid w:val="0DC2395A"/>
    <w:rsid w:val="37721963"/>
    <w:rsid w:val="3BE6B330"/>
    <w:rsid w:val="4DA2EA5C"/>
    <w:rsid w:val="5DC01711"/>
    <w:rsid w:val="68806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7DE35"/>
  <w15:chartTrackingRefBased/>
  <w15:docId w15:val="{321EE708-AA7B-CB4A-A409-B0BC1CF6F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70CD"/>
    <w:rPr>
      <w:rFonts w:ascii="Times New Roman" w:eastAsia="Times New Roman" w:hAnsi="Times New Roman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7D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7D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8">
    <w:name w:val="font_8"/>
    <w:basedOn w:val="Normal"/>
    <w:rsid w:val="00DB4875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sid w:val="00DB4875"/>
    <w:rPr>
      <w:color w:val="0000FF"/>
      <w:u w:val="single"/>
    </w:rPr>
  </w:style>
  <w:style w:type="paragraph" w:customStyle="1" w:styleId="font9">
    <w:name w:val="font_9"/>
    <w:basedOn w:val="Normal"/>
    <w:rsid w:val="00DB4875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047B5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57D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57D6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7D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57D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107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077"/>
    <w:rPr>
      <w:rFonts w:ascii="Times New Roman" w:eastAsia="Times New Roman" w:hAnsi="Times New Roman" w:cs="Times New Roman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23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0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14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3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06689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57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B43CB4-9764-47DA-8361-7A42BD664172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2.xml><?xml version="1.0" encoding="utf-8"?>
<ds:datastoreItem xmlns:ds="http://schemas.openxmlformats.org/officeDocument/2006/customXml" ds:itemID="{D83DE614-EFBE-4276-B734-FE90011A57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9D6FDA-8C0B-4F90-A6D6-F2B4F2EFBA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3</Pages>
  <Words>884</Words>
  <Characters>504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es de Boer</dc:creator>
  <cp:keywords/>
  <dc:description/>
  <cp:lastModifiedBy>Nils Meijer</cp:lastModifiedBy>
  <cp:revision>439</cp:revision>
  <cp:lastPrinted>2021-12-15T13:06:00Z</cp:lastPrinted>
  <dcterms:created xsi:type="dcterms:W3CDTF">2021-12-07T11:49:00Z</dcterms:created>
  <dcterms:modified xsi:type="dcterms:W3CDTF">2021-12-15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